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6A785" w14:textId="5FF2307F" w:rsidR="0008228D" w:rsidRPr="0008228D" w:rsidRDefault="0008228D" w:rsidP="0008228D">
      <w:pPr>
        <w:widowControl/>
        <w:spacing w:line="0" w:lineRule="atLeast"/>
        <w:jc w:val="center"/>
        <w:rPr>
          <w:rFonts w:ascii="標楷體" w:eastAsia="標楷體" w:hAnsi="標楷體"/>
          <w:b/>
          <w:sz w:val="28"/>
          <w:szCs w:val="28"/>
        </w:rPr>
      </w:pPr>
      <w:bookmarkStart w:id="0" w:name="_GoBack"/>
      <w:bookmarkEnd w:id="0"/>
      <w:r w:rsidRPr="0008228D">
        <w:rPr>
          <w:rFonts w:ascii="標楷體" w:eastAsia="標楷體" w:hAnsi="標楷體" w:hint="eastAsia"/>
          <w:b/>
          <w:sz w:val="28"/>
          <w:szCs w:val="28"/>
        </w:rPr>
        <w:t>附件二、</w:t>
      </w:r>
      <w:bookmarkStart w:id="1" w:name="_Hlk134619527"/>
      <w:r w:rsidRPr="0008228D">
        <w:rPr>
          <w:rFonts w:ascii="標楷體" w:eastAsia="標楷體" w:hAnsi="標楷體" w:hint="eastAsia"/>
          <w:b/>
          <w:sz w:val="28"/>
          <w:szCs w:val="28"/>
        </w:rPr>
        <w:t>中央研究院</w:t>
      </w:r>
      <w:r w:rsidRPr="0008228D">
        <w:rPr>
          <w:rFonts w:ascii="標楷體" w:eastAsia="標楷體" w:hAnsi="標楷體"/>
          <w:b/>
          <w:sz w:val="28"/>
          <w:szCs w:val="28"/>
        </w:rPr>
        <w:t>高防護</w:t>
      </w:r>
      <w:r w:rsidRPr="0008228D">
        <w:rPr>
          <w:rFonts w:ascii="標楷體" w:eastAsia="標楷體" w:hAnsi="標楷體" w:hint="eastAsia"/>
          <w:b/>
          <w:sz w:val="28"/>
          <w:szCs w:val="28"/>
        </w:rPr>
        <w:t>實驗室工作人員補助款申請表</w:t>
      </w:r>
      <w:bookmarkEnd w:id="1"/>
    </w:p>
    <w:tbl>
      <w:tblPr>
        <w:tblStyle w:val="ab"/>
        <w:tblW w:w="10121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564"/>
        <w:gridCol w:w="246"/>
        <w:gridCol w:w="741"/>
        <w:gridCol w:w="72"/>
        <w:gridCol w:w="780"/>
        <w:gridCol w:w="565"/>
        <w:gridCol w:w="286"/>
        <w:gridCol w:w="852"/>
        <w:gridCol w:w="339"/>
        <w:gridCol w:w="561"/>
        <w:gridCol w:w="428"/>
        <w:gridCol w:w="424"/>
        <w:gridCol w:w="465"/>
        <w:gridCol w:w="388"/>
        <w:gridCol w:w="143"/>
        <w:gridCol w:w="567"/>
        <w:gridCol w:w="140"/>
        <w:gridCol w:w="923"/>
        <w:gridCol w:w="923"/>
        <w:gridCol w:w="10"/>
      </w:tblGrid>
      <w:tr w:rsidR="0008228D" w:rsidRPr="009B62AF" w14:paraId="27FD8495" w14:textId="77777777" w:rsidTr="005610A2">
        <w:trPr>
          <w:trHeight w:val="326"/>
          <w:jc w:val="center"/>
        </w:trPr>
        <w:tc>
          <w:tcPr>
            <w:tcW w:w="10121" w:type="dxa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57DF1" w14:textId="77777777" w:rsidR="0008228D" w:rsidRPr="009B62AF" w:rsidRDefault="0008228D" w:rsidP="005610A2">
            <w:pPr>
              <w:wordWrap w:val="0"/>
              <w:spacing w:line="400" w:lineRule="exact"/>
              <w:jc w:val="right"/>
              <w:rPr>
                <w:rFonts w:ascii="標楷體" w:eastAsia="標楷體" w:hAnsi="標楷體"/>
                <w:b/>
                <w:sz w:val="20"/>
              </w:rPr>
            </w:pPr>
            <w:bookmarkStart w:id="2" w:name="_Hlk134108155"/>
            <w:r w:rsidRPr="009B62AF">
              <w:rPr>
                <w:rFonts w:ascii="標楷體" w:eastAsia="標楷體" w:hAnsi="標楷體" w:hint="eastAsia"/>
                <w:sz w:val="20"/>
              </w:rPr>
              <w:t>填</w:t>
            </w:r>
            <w:r w:rsidRPr="009B62AF">
              <w:rPr>
                <w:rFonts w:ascii="標楷體" w:eastAsia="標楷體" w:hAnsi="標楷體"/>
                <w:sz w:val="20"/>
              </w:rPr>
              <w:t>表</w:t>
            </w:r>
            <w:r w:rsidRPr="009B62AF">
              <w:rPr>
                <w:rFonts w:ascii="標楷體" w:eastAsia="標楷體" w:hAnsi="標楷體" w:hint="eastAsia"/>
                <w:sz w:val="20"/>
              </w:rPr>
              <w:t>日期：</w:t>
            </w:r>
            <w:r w:rsidRPr="00B776BF">
              <w:rPr>
                <w:rFonts w:ascii="標楷體" w:eastAsia="標楷體" w:hAnsi="標楷體"/>
                <w:sz w:val="20"/>
              </w:rPr>
              <w:t xml:space="preserve">   </w:t>
            </w:r>
            <w:r w:rsidRPr="009B62AF">
              <w:rPr>
                <w:rFonts w:ascii="標楷體" w:eastAsia="標楷體" w:hAnsi="標楷體"/>
                <w:sz w:val="20"/>
              </w:rPr>
              <w:t>年</w:t>
            </w:r>
            <w:r w:rsidRPr="00B776BF">
              <w:rPr>
                <w:rFonts w:ascii="標楷體" w:eastAsia="標楷體" w:hAnsi="標楷體"/>
                <w:sz w:val="20"/>
              </w:rPr>
              <w:t xml:space="preserve">  </w:t>
            </w:r>
            <w:r w:rsidRPr="009B62AF">
              <w:rPr>
                <w:rFonts w:ascii="標楷體" w:eastAsia="標楷體" w:hAnsi="標楷體"/>
                <w:sz w:val="20"/>
              </w:rPr>
              <w:t>月</w:t>
            </w:r>
            <w:r w:rsidRPr="00A15176">
              <w:rPr>
                <w:rFonts w:ascii="標楷體" w:eastAsia="標楷體" w:hAnsi="標楷體"/>
                <w:sz w:val="20"/>
              </w:rPr>
              <w:t xml:space="preserve">  </w:t>
            </w:r>
            <w:r w:rsidRPr="009B62AF">
              <w:rPr>
                <w:rFonts w:ascii="標楷體" w:eastAsia="標楷體" w:hAnsi="標楷體"/>
                <w:sz w:val="20"/>
              </w:rPr>
              <w:t>日</w:t>
            </w:r>
          </w:p>
        </w:tc>
      </w:tr>
      <w:tr w:rsidR="0008228D" w:rsidRPr="009B62AF" w14:paraId="396A9852" w14:textId="77777777" w:rsidTr="005610A2">
        <w:trPr>
          <w:trHeight w:val="290"/>
          <w:jc w:val="center"/>
        </w:trPr>
        <w:tc>
          <w:tcPr>
            <w:tcW w:w="10121" w:type="dxa"/>
            <w:gridSpan w:val="21"/>
            <w:tcBorders>
              <w:top w:val="single" w:sz="4" w:space="0" w:color="auto"/>
            </w:tcBorders>
            <w:vAlign w:val="center"/>
          </w:tcPr>
          <w:p w14:paraId="43D40FAF" w14:textId="77777777" w:rsidR="0008228D" w:rsidRPr="009B62AF" w:rsidRDefault="0008228D" w:rsidP="00940F43">
            <w:pPr>
              <w:pStyle w:val="a3"/>
              <w:numPr>
                <w:ilvl w:val="0"/>
                <w:numId w:val="2"/>
              </w:numPr>
              <w:spacing w:line="400" w:lineRule="exact"/>
              <w:ind w:leftChars="0" w:left="452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B62AF">
              <w:rPr>
                <w:rFonts w:ascii="標楷體" w:eastAsia="標楷體" w:hAnsi="標楷體" w:hint="eastAsia"/>
                <w:b/>
                <w:szCs w:val="24"/>
              </w:rPr>
              <w:t>申請人</w:t>
            </w:r>
            <w:r w:rsidRPr="009B62AF">
              <w:rPr>
                <w:rFonts w:ascii="標楷體" w:eastAsia="標楷體" w:hAnsi="標楷體"/>
                <w:b/>
                <w:szCs w:val="24"/>
              </w:rPr>
              <w:t>基本</w:t>
            </w:r>
            <w:r w:rsidRPr="009B62AF">
              <w:rPr>
                <w:rFonts w:ascii="標楷體" w:eastAsia="標楷體" w:hAnsi="標楷體" w:hint="eastAsia"/>
                <w:b/>
                <w:szCs w:val="24"/>
              </w:rPr>
              <w:t>資</w:t>
            </w:r>
            <w:r w:rsidRPr="009B62AF">
              <w:rPr>
                <w:rFonts w:ascii="標楷體" w:eastAsia="標楷體" w:hAnsi="標楷體"/>
                <w:b/>
                <w:szCs w:val="24"/>
              </w:rPr>
              <w:t>料</w:t>
            </w:r>
          </w:p>
        </w:tc>
      </w:tr>
      <w:tr w:rsidR="0008228D" w:rsidRPr="009B62AF" w14:paraId="31CD3A98" w14:textId="77777777" w:rsidTr="005610A2">
        <w:trPr>
          <w:trHeight w:val="283"/>
          <w:jc w:val="center"/>
        </w:trPr>
        <w:tc>
          <w:tcPr>
            <w:tcW w:w="1268" w:type="dxa"/>
            <w:gridSpan w:val="2"/>
            <w:vAlign w:val="center"/>
          </w:tcPr>
          <w:p w14:paraId="49626345" w14:textId="77777777" w:rsidR="0008228D" w:rsidRPr="009B62AF" w:rsidRDefault="0008228D" w:rsidP="005610A2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  <w:r w:rsidRPr="009B62AF">
              <w:rPr>
                <w:rFonts w:ascii="標楷體" w:eastAsia="標楷體" w:hAnsi="標楷體" w:hint="eastAsia"/>
                <w:szCs w:val="24"/>
              </w:rPr>
              <w:t>服務單</w:t>
            </w:r>
            <w:r w:rsidRPr="009B62AF">
              <w:rPr>
                <w:rFonts w:ascii="標楷體" w:eastAsia="標楷體" w:hAnsi="標楷體"/>
                <w:szCs w:val="24"/>
              </w:rPr>
              <w:t>位</w:t>
            </w:r>
          </w:p>
        </w:tc>
        <w:tc>
          <w:tcPr>
            <w:tcW w:w="2690" w:type="dxa"/>
            <w:gridSpan w:val="6"/>
            <w:shd w:val="clear" w:color="auto" w:fill="auto"/>
            <w:vAlign w:val="center"/>
          </w:tcPr>
          <w:p w14:paraId="5E8733F8" w14:textId="77777777" w:rsidR="0008228D" w:rsidRPr="009B62AF" w:rsidRDefault="0008228D" w:rsidP="005610A2">
            <w:pPr>
              <w:widowControl/>
              <w:rPr>
                <w:rFonts w:ascii="標楷體" w:eastAsia="標楷體" w:hAnsi="標楷體"/>
                <w:szCs w:val="24"/>
              </w:rPr>
            </w:pPr>
            <w:r w:rsidRPr="00B776BF">
              <w:rPr>
                <w:rFonts w:ascii="標楷體" w:eastAsia="標楷體" w:hAnsi="標楷體"/>
                <w:szCs w:val="24"/>
              </w:rPr>
              <w:t xml:space="preserve">                  </w:t>
            </w:r>
          </w:p>
        </w:tc>
        <w:tc>
          <w:tcPr>
            <w:tcW w:w="1191" w:type="dxa"/>
            <w:gridSpan w:val="2"/>
            <w:vAlign w:val="center"/>
          </w:tcPr>
          <w:p w14:paraId="03E18C23" w14:textId="77777777" w:rsidR="0008228D" w:rsidRPr="009B62AF" w:rsidRDefault="0008228D" w:rsidP="005610A2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  <w:r w:rsidRPr="009B62AF">
              <w:rPr>
                <w:rFonts w:ascii="標楷體" w:eastAsia="標楷體" w:hAnsi="標楷體" w:hint="eastAsia"/>
                <w:szCs w:val="24"/>
              </w:rPr>
              <w:t>姓</w:t>
            </w:r>
            <w:r w:rsidRPr="009B62AF">
              <w:rPr>
                <w:rFonts w:ascii="標楷體" w:eastAsia="標楷體" w:hAnsi="標楷體"/>
                <w:szCs w:val="24"/>
              </w:rPr>
              <w:t>名</w:t>
            </w:r>
          </w:p>
        </w:tc>
        <w:tc>
          <w:tcPr>
            <w:tcW w:w="1878" w:type="dxa"/>
            <w:gridSpan w:val="4"/>
            <w:shd w:val="clear" w:color="auto" w:fill="auto"/>
            <w:vAlign w:val="center"/>
          </w:tcPr>
          <w:p w14:paraId="7EC9C26C" w14:textId="77777777" w:rsidR="0008228D" w:rsidRPr="009B62AF" w:rsidRDefault="0008228D" w:rsidP="005610A2">
            <w:pPr>
              <w:widowControl/>
              <w:rPr>
                <w:rFonts w:ascii="標楷體" w:eastAsia="標楷體" w:hAnsi="標楷體"/>
                <w:szCs w:val="24"/>
              </w:rPr>
            </w:pPr>
            <w:r w:rsidRPr="00B776BF">
              <w:rPr>
                <w:rFonts w:ascii="標楷體" w:eastAsia="標楷體" w:hAnsi="標楷體"/>
                <w:szCs w:val="22"/>
              </w:rPr>
              <w:t xml:space="preserve">              </w:t>
            </w:r>
            <w:r w:rsidRPr="009B62AF">
              <w:rPr>
                <w:rFonts w:ascii="標楷體" w:eastAsia="標楷體" w:hAnsi="標楷體"/>
                <w:szCs w:val="22"/>
                <w:shd w:val="pct15" w:color="auto" w:fill="FFFFFF"/>
              </w:rPr>
              <w:t xml:space="preserve">             </w:t>
            </w:r>
          </w:p>
        </w:tc>
        <w:tc>
          <w:tcPr>
            <w:tcW w:w="1098" w:type="dxa"/>
            <w:gridSpan w:val="3"/>
            <w:vAlign w:val="center"/>
          </w:tcPr>
          <w:p w14:paraId="1D34B3C7" w14:textId="77777777" w:rsidR="0008228D" w:rsidRPr="009B62AF" w:rsidRDefault="0008228D" w:rsidP="005610A2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9B62AF">
              <w:rPr>
                <w:rFonts w:ascii="標楷體" w:eastAsia="標楷體" w:hAnsi="標楷體" w:hint="eastAsia"/>
                <w:szCs w:val="24"/>
              </w:rPr>
              <w:t>職</w:t>
            </w:r>
            <w:r w:rsidRPr="009B62AF">
              <w:rPr>
                <w:rFonts w:ascii="標楷體" w:eastAsia="標楷體" w:hAnsi="標楷體"/>
                <w:szCs w:val="24"/>
              </w:rPr>
              <w:t>稱</w:t>
            </w:r>
          </w:p>
        </w:tc>
        <w:tc>
          <w:tcPr>
            <w:tcW w:w="1996" w:type="dxa"/>
            <w:gridSpan w:val="4"/>
            <w:vAlign w:val="center"/>
          </w:tcPr>
          <w:p w14:paraId="09E1AD97" w14:textId="77777777" w:rsidR="0008228D" w:rsidRPr="009B62AF" w:rsidRDefault="0008228D" w:rsidP="005610A2">
            <w:pPr>
              <w:spacing w:line="40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B776BF">
              <w:rPr>
                <w:rFonts w:ascii="標楷體" w:eastAsia="標楷體" w:hAnsi="標楷體"/>
                <w:szCs w:val="22"/>
              </w:rPr>
              <w:t xml:space="preserve">               </w:t>
            </w:r>
            <w:r w:rsidRPr="009B62AF">
              <w:rPr>
                <w:rFonts w:ascii="標楷體" w:eastAsia="標楷體" w:hAnsi="標楷體"/>
                <w:szCs w:val="22"/>
                <w:shd w:val="pct15" w:color="auto" w:fill="FFFFFF"/>
              </w:rPr>
              <w:t xml:space="preserve">            </w:t>
            </w:r>
          </w:p>
        </w:tc>
      </w:tr>
      <w:tr w:rsidR="0008228D" w:rsidRPr="009B62AF" w14:paraId="19139B24" w14:textId="77777777" w:rsidTr="005610A2">
        <w:trPr>
          <w:trHeight w:val="283"/>
          <w:jc w:val="center"/>
        </w:trPr>
        <w:tc>
          <w:tcPr>
            <w:tcW w:w="2255" w:type="dxa"/>
            <w:gridSpan w:val="4"/>
            <w:vAlign w:val="center"/>
          </w:tcPr>
          <w:p w14:paraId="294DB0A9" w14:textId="77777777" w:rsidR="0008228D" w:rsidRPr="00B134FA" w:rsidRDefault="0008228D" w:rsidP="005610A2">
            <w:pPr>
              <w:widowControl/>
              <w:rPr>
                <w:rFonts w:ascii="標楷體" w:eastAsia="標楷體" w:hAnsi="標楷體"/>
                <w:color w:val="0070C0"/>
                <w:szCs w:val="24"/>
              </w:rPr>
            </w:pPr>
            <w:r w:rsidRPr="000703EF">
              <w:rPr>
                <w:rFonts w:ascii="標楷體" w:eastAsia="標楷體" w:hAnsi="標楷體" w:hint="eastAsia"/>
                <w:color w:val="000000" w:themeColor="text1"/>
                <w:szCs w:val="24"/>
              </w:rPr>
              <w:t>所屬</w:t>
            </w:r>
            <w:r w:rsidRPr="000703EF">
              <w:rPr>
                <w:rFonts w:ascii="標楷體" w:eastAsia="標楷體" w:hAnsi="標楷體"/>
                <w:color w:val="000000" w:themeColor="text1"/>
                <w:szCs w:val="24"/>
              </w:rPr>
              <w:t>實驗室</w:t>
            </w:r>
            <w:r w:rsidRPr="000703EF">
              <w:rPr>
                <w:rFonts w:ascii="標楷體" w:eastAsia="標楷體" w:hAnsi="標楷體" w:hint="eastAsia"/>
                <w:color w:val="000000" w:themeColor="text1"/>
                <w:szCs w:val="24"/>
              </w:rPr>
              <w:t>名稱</w:t>
            </w:r>
          </w:p>
        </w:tc>
        <w:tc>
          <w:tcPr>
            <w:tcW w:w="2894" w:type="dxa"/>
            <w:gridSpan w:val="6"/>
            <w:vAlign w:val="center"/>
          </w:tcPr>
          <w:p w14:paraId="247F1C43" w14:textId="77777777" w:rsidR="0008228D" w:rsidRPr="009B62AF" w:rsidRDefault="0008228D" w:rsidP="005610A2">
            <w:pPr>
              <w:widowControl/>
              <w:jc w:val="center"/>
              <w:rPr>
                <w:rFonts w:ascii="標楷體" w:eastAsia="標楷體" w:hAnsi="標楷體"/>
                <w:szCs w:val="22"/>
                <w:shd w:val="pct15" w:color="auto" w:fill="FFFFFF"/>
              </w:rPr>
            </w:pPr>
          </w:p>
        </w:tc>
        <w:tc>
          <w:tcPr>
            <w:tcW w:w="2409" w:type="dxa"/>
            <w:gridSpan w:val="6"/>
            <w:vAlign w:val="center"/>
          </w:tcPr>
          <w:p w14:paraId="3B6BFA27" w14:textId="77777777" w:rsidR="0008228D" w:rsidRPr="009B62AF" w:rsidRDefault="0008228D" w:rsidP="005610A2">
            <w:pPr>
              <w:widowControl/>
              <w:rPr>
                <w:rFonts w:ascii="標楷體" w:eastAsia="標楷體" w:hAnsi="標楷體"/>
                <w:szCs w:val="24"/>
              </w:rPr>
            </w:pPr>
            <w:r w:rsidRPr="000703EF">
              <w:rPr>
                <w:rFonts w:ascii="標楷體" w:eastAsia="標楷體" w:hAnsi="標楷體" w:hint="eastAsia"/>
                <w:color w:val="000000" w:themeColor="text1"/>
                <w:szCs w:val="24"/>
              </w:rPr>
              <w:t>所屬</w:t>
            </w:r>
            <w:r w:rsidRPr="000703EF">
              <w:rPr>
                <w:rFonts w:ascii="標楷體" w:eastAsia="標楷體" w:hAnsi="標楷體"/>
                <w:color w:val="000000" w:themeColor="text1"/>
                <w:szCs w:val="24"/>
              </w:rPr>
              <w:t>實驗室</w:t>
            </w:r>
            <w:r w:rsidRPr="000703EF">
              <w:rPr>
                <w:rFonts w:ascii="標楷體" w:eastAsia="標楷體" w:hAnsi="標楷體" w:hint="eastAsia"/>
                <w:color w:val="000000" w:themeColor="text1"/>
                <w:szCs w:val="24"/>
              </w:rPr>
              <w:t>負責人</w:t>
            </w:r>
          </w:p>
        </w:tc>
        <w:tc>
          <w:tcPr>
            <w:tcW w:w="2563" w:type="dxa"/>
            <w:gridSpan w:val="5"/>
            <w:vAlign w:val="center"/>
          </w:tcPr>
          <w:p w14:paraId="38686C68" w14:textId="77777777" w:rsidR="0008228D" w:rsidRPr="009B62AF" w:rsidRDefault="0008228D" w:rsidP="005610A2">
            <w:pPr>
              <w:spacing w:line="400" w:lineRule="exact"/>
              <w:jc w:val="both"/>
              <w:rPr>
                <w:rFonts w:ascii="標楷體" w:eastAsia="標楷體" w:hAnsi="標楷體"/>
                <w:szCs w:val="22"/>
                <w:shd w:val="pct15" w:color="auto" w:fill="FFFFFF"/>
              </w:rPr>
            </w:pPr>
          </w:p>
        </w:tc>
      </w:tr>
      <w:tr w:rsidR="0008228D" w:rsidRPr="009B62AF" w14:paraId="53CB1BC9" w14:textId="77777777" w:rsidTr="005610A2">
        <w:trPr>
          <w:trHeight w:val="283"/>
          <w:jc w:val="center"/>
        </w:trPr>
        <w:tc>
          <w:tcPr>
            <w:tcW w:w="2255" w:type="dxa"/>
            <w:gridSpan w:val="4"/>
            <w:vAlign w:val="center"/>
          </w:tcPr>
          <w:p w14:paraId="203360E3" w14:textId="77777777" w:rsidR="0008228D" w:rsidRPr="009B62AF" w:rsidRDefault="0008228D" w:rsidP="005610A2">
            <w:pPr>
              <w:widowControl/>
              <w:rPr>
                <w:rFonts w:ascii="標楷體" w:eastAsia="標楷體" w:hAnsi="標楷體"/>
                <w:szCs w:val="24"/>
                <w:shd w:val="pct15" w:color="auto" w:fill="FFFFFF"/>
              </w:rPr>
            </w:pPr>
            <w:r w:rsidRPr="009B62AF">
              <w:rPr>
                <w:rFonts w:ascii="標楷體" w:eastAsia="標楷體" w:hAnsi="標楷體"/>
                <w:szCs w:val="24"/>
              </w:rPr>
              <w:t>高防護</w:t>
            </w:r>
            <w:r w:rsidRPr="009B62AF">
              <w:rPr>
                <w:rFonts w:ascii="標楷體" w:eastAsia="標楷體" w:hAnsi="標楷體" w:hint="eastAsia"/>
                <w:szCs w:val="22"/>
              </w:rPr>
              <w:t>實驗室</w:t>
            </w:r>
            <w:r w:rsidRPr="00BE1B53">
              <w:rPr>
                <w:rFonts w:ascii="標楷體" w:eastAsia="標楷體" w:hAnsi="標楷體" w:hint="eastAsia"/>
                <w:color w:val="000000" w:themeColor="text1"/>
                <w:szCs w:val="24"/>
              </w:rPr>
              <w:t>名稱</w:t>
            </w:r>
          </w:p>
        </w:tc>
        <w:tc>
          <w:tcPr>
            <w:tcW w:w="2894" w:type="dxa"/>
            <w:gridSpan w:val="6"/>
            <w:vAlign w:val="center"/>
          </w:tcPr>
          <w:p w14:paraId="6E18AFC4" w14:textId="77777777" w:rsidR="0008228D" w:rsidRPr="009B62AF" w:rsidRDefault="0008228D" w:rsidP="005610A2">
            <w:pPr>
              <w:widowControl/>
              <w:jc w:val="center"/>
              <w:rPr>
                <w:rFonts w:ascii="標楷體" w:eastAsia="標楷體" w:hAnsi="標楷體"/>
                <w:szCs w:val="22"/>
                <w:shd w:val="pct15" w:color="auto" w:fill="FFFFFF"/>
              </w:rPr>
            </w:pPr>
          </w:p>
        </w:tc>
        <w:tc>
          <w:tcPr>
            <w:tcW w:w="2409" w:type="dxa"/>
            <w:gridSpan w:val="6"/>
            <w:vAlign w:val="center"/>
          </w:tcPr>
          <w:p w14:paraId="441BE119" w14:textId="77777777" w:rsidR="0008228D" w:rsidRPr="009B62AF" w:rsidRDefault="0008228D" w:rsidP="005610A2">
            <w:pPr>
              <w:widowControl/>
              <w:rPr>
                <w:rFonts w:ascii="標楷體" w:eastAsia="標楷體" w:hAnsi="標楷體"/>
                <w:szCs w:val="22"/>
                <w:shd w:val="pct15" w:color="auto" w:fill="FFFFFF"/>
              </w:rPr>
            </w:pPr>
            <w:r w:rsidRPr="009B62AF">
              <w:rPr>
                <w:rFonts w:ascii="標楷體" w:eastAsia="標楷體" w:hAnsi="標楷體"/>
                <w:szCs w:val="24"/>
              </w:rPr>
              <w:t>高防護</w:t>
            </w:r>
            <w:r w:rsidRPr="009B62AF">
              <w:rPr>
                <w:rFonts w:ascii="標楷體" w:eastAsia="標楷體" w:hAnsi="標楷體" w:hint="eastAsia"/>
                <w:szCs w:val="22"/>
              </w:rPr>
              <w:t>實驗室負責人</w:t>
            </w:r>
          </w:p>
        </w:tc>
        <w:tc>
          <w:tcPr>
            <w:tcW w:w="2563" w:type="dxa"/>
            <w:gridSpan w:val="5"/>
            <w:vAlign w:val="center"/>
          </w:tcPr>
          <w:p w14:paraId="7C974F53" w14:textId="77777777" w:rsidR="0008228D" w:rsidRPr="009B62AF" w:rsidRDefault="0008228D" w:rsidP="005610A2">
            <w:pPr>
              <w:spacing w:line="400" w:lineRule="exact"/>
              <w:jc w:val="both"/>
              <w:rPr>
                <w:rFonts w:ascii="標楷體" w:eastAsia="標楷體" w:hAnsi="標楷體"/>
                <w:szCs w:val="22"/>
                <w:shd w:val="pct15" w:color="auto" w:fill="FFFFFF"/>
              </w:rPr>
            </w:pPr>
          </w:p>
        </w:tc>
      </w:tr>
      <w:tr w:rsidR="0008228D" w:rsidRPr="009B62AF" w14:paraId="3F90771C" w14:textId="77777777" w:rsidTr="005610A2">
        <w:trPr>
          <w:trHeight w:val="42"/>
          <w:jc w:val="center"/>
        </w:trPr>
        <w:tc>
          <w:tcPr>
            <w:tcW w:w="10121" w:type="dxa"/>
            <w:gridSpan w:val="21"/>
          </w:tcPr>
          <w:p w14:paraId="31F5D8F2" w14:textId="77777777" w:rsidR="0008228D" w:rsidRPr="009B62AF" w:rsidRDefault="0008228D" w:rsidP="00940F43">
            <w:pPr>
              <w:pStyle w:val="a3"/>
              <w:numPr>
                <w:ilvl w:val="0"/>
                <w:numId w:val="2"/>
              </w:numPr>
              <w:spacing w:line="400" w:lineRule="exact"/>
              <w:ind w:leftChars="0" w:left="452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B62AF">
              <w:rPr>
                <w:rFonts w:ascii="標楷體" w:eastAsia="標楷體" w:hAnsi="標楷體" w:hint="eastAsia"/>
                <w:b/>
                <w:szCs w:val="24"/>
              </w:rPr>
              <w:t>證明文件</w:t>
            </w:r>
          </w:p>
        </w:tc>
      </w:tr>
      <w:tr w:rsidR="0008228D" w:rsidRPr="009B62AF" w14:paraId="3E25CD70" w14:textId="77777777" w:rsidTr="005610A2">
        <w:trPr>
          <w:trHeight w:val="251"/>
          <w:jc w:val="center"/>
        </w:trPr>
        <w:tc>
          <w:tcPr>
            <w:tcW w:w="10121" w:type="dxa"/>
            <w:gridSpan w:val="21"/>
            <w:vAlign w:val="center"/>
          </w:tcPr>
          <w:p w14:paraId="243633AE" w14:textId="77777777" w:rsidR="0008228D" w:rsidRPr="009B62AF" w:rsidRDefault="0008228D" w:rsidP="005610A2">
            <w:pPr>
              <w:spacing w:line="320" w:lineRule="exact"/>
              <w:rPr>
                <w:rFonts w:ascii="標楷體" w:eastAsia="標楷體" w:hAnsi="標楷體"/>
                <w:sz w:val="20"/>
              </w:rPr>
            </w:pPr>
            <w:r w:rsidRPr="00B776BF">
              <w:rPr>
                <w:rFonts w:ascii="標楷體" w:eastAsia="標楷體" w:hAnsi="標楷體" w:hint="eastAsia"/>
                <w:sz w:val="20"/>
              </w:rPr>
              <w:t>□</w:t>
            </w:r>
            <w:r w:rsidRPr="009B62AF">
              <w:rPr>
                <w:rFonts w:ascii="標楷體" w:eastAsia="標楷體" w:hAnsi="標楷體" w:hint="eastAsia"/>
                <w:sz w:val="20"/>
              </w:rPr>
              <w:t>經核准之</w:t>
            </w:r>
            <w:r w:rsidRPr="009B62AF">
              <w:rPr>
                <w:rFonts w:ascii="標楷體" w:eastAsia="標楷體" w:hAnsi="標楷體"/>
                <w:sz w:val="20"/>
              </w:rPr>
              <w:t>「</w:t>
            </w:r>
            <w:r w:rsidRPr="009B62AF">
              <w:rPr>
                <w:rFonts w:ascii="標楷體" w:eastAsia="標楷體" w:hAnsi="標楷體" w:hint="eastAsia"/>
                <w:sz w:val="20"/>
              </w:rPr>
              <w:t>中央研究院高防護實驗室工作人員申請補助資格審核表」影本</w:t>
            </w:r>
          </w:p>
          <w:p w14:paraId="4E697121" w14:textId="77777777" w:rsidR="0008228D" w:rsidRPr="009B62AF" w:rsidDel="00E9386F" w:rsidRDefault="0008228D" w:rsidP="005610A2">
            <w:pPr>
              <w:spacing w:line="320" w:lineRule="exact"/>
              <w:rPr>
                <w:rFonts w:ascii="標楷體" w:eastAsia="標楷體" w:hAnsi="標楷體"/>
                <w:szCs w:val="24"/>
                <w:highlight w:val="yellow"/>
              </w:rPr>
            </w:pPr>
            <w:r w:rsidRPr="00B776BF">
              <w:rPr>
                <w:rFonts w:ascii="標楷體" w:eastAsia="標楷體" w:hAnsi="標楷體" w:hint="eastAsia"/>
                <w:sz w:val="20"/>
              </w:rPr>
              <w:t>□</w:t>
            </w:r>
            <w:r w:rsidRPr="009B62AF">
              <w:rPr>
                <w:rFonts w:ascii="標楷體" w:eastAsia="標楷體" w:hAnsi="標楷體" w:hint="eastAsia"/>
                <w:sz w:val="20"/>
              </w:rPr>
              <w:t>當月份進</w:t>
            </w:r>
            <w:r w:rsidRPr="009B62AF">
              <w:rPr>
                <w:rFonts w:ascii="標楷體" w:eastAsia="標楷體" w:hAnsi="標楷體"/>
                <w:sz w:val="20"/>
              </w:rPr>
              <w:t>出</w:t>
            </w:r>
            <w:r w:rsidRPr="009B62AF">
              <w:rPr>
                <w:rFonts w:ascii="標楷體" w:eastAsia="標楷體" w:hAnsi="標楷體" w:hint="eastAsia"/>
                <w:sz w:val="20"/>
              </w:rPr>
              <w:t>高防護實驗室之紀錄(由門禁系統資料庫擷取)</w:t>
            </w:r>
          </w:p>
        </w:tc>
      </w:tr>
      <w:tr w:rsidR="0008228D" w:rsidRPr="009B62AF" w14:paraId="02FD6FF3" w14:textId="77777777" w:rsidTr="005610A2">
        <w:trPr>
          <w:jc w:val="center"/>
        </w:trPr>
        <w:tc>
          <w:tcPr>
            <w:tcW w:w="10121" w:type="dxa"/>
            <w:gridSpan w:val="21"/>
            <w:vAlign w:val="center"/>
          </w:tcPr>
          <w:p w14:paraId="4B472258" w14:textId="77777777" w:rsidR="0008228D" w:rsidRPr="009B62AF" w:rsidRDefault="0008228D" w:rsidP="00940F43">
            <w:pPr>
              <w:pStyle w:val="a3"/>
              <w:numPr>
                <w:ilvl w:val="0"/>
                <w:numId w:val="2"/>
              </w:numPr>
              <w:spacing w:line="400" w:lineRule="exact"/>
              <w:ind w:leftChars="0" w:left="452"/>
              <w:jc w:val="both"/>
              <w:rPr>
                <w:rFonts w:ascii="標楷體" w:eastAsia="標楷體" w:hAnsi="標楷體"/>
                <w:szCs w:val="24"/>
              </w:rPr>
            </w:pPr>
            <w:r w:rsidRPr="009B62AF">
              <w:rPr>
                <w:rFonts w:ascii="標楷體" w:eastAsia="標楷體" w:hAnsi="標楷體" w:hint="eastAsia"/>
                <w:b/>
                <w:szCs w:val="24"/>
              </w:rPr>
              <w:t>申</w:t>
            </w:r>
            <w:r w:rsidRPr="009B62AF">
              <w:rPr>
                <w:rFonts w:ascii="標楷體" w:eastAsia="標楷體" w:hAnsi="標楷體"/>
                <w:b/>
                <w:szCs w:val="24"/>
              </w:rPr>
              <w:t>請補助</w:t>
            </w:r>
            <w:r w:rsidRPr="009B62AF">
              <w:rPr>
                <w:rFonts w:ascii="標楷體" w:eastAsia="標楷體" w:hAnsi="標楷體" w:hint="eastAsia"/>
                <w:b/>
                <w:szCs w:val="24"/>
              </w:rPr>
              <w:t>金額</w:t>
            </w:r>
          </w:p>
        </w:tc>
      </w:tr>
      <w:tr w:rsidR="0008228D" w:rsidRPr="009B62AF" w14:paraId="2C16B2EB" w14:textId="77777777" w:rsidTr="005610A2">
        <w:trPr>
          <w:trHeight w:val="517"/>
          <w:jc w:val="center"/>
        </w:trPr>
        <w:tc>
          <w:tcPr>
            <w:tcW w:w="10121" w:type="dxa"/>
            <w:gridSpan w:val="21"/>
            <w:vAlign w:val="center"/>
          </w:tcPr>
          <w:p w14:paraId="4FBC78EB" w14:textId="77777777" w:rsidR="0008228D" w:rsidRPr="000D0451" w:rsidRDefault="0008228D" w:rsidP="005610A2">
            <w:pPr>
              <w:spacing w:line="260" w:lineRule="exact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0D0451">
              <w:rPr>
                <w:rFonts w:ascii="標楷體" w:eastAsia="標楷體" w:hAnsi="標楷體"/>
                <w:color w:val="000000" w:themeColor="text1"/>
                <w:sz w:val="20"/>
              </w:rPr>
              <w:t>(</w:t>
            </w:r>
            <w:proofErr w:type="gramStart"/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一</w:t>
            </w:r>
            <w:proofErr w:type="gramEnd"/>
            <w:r w:rsidRPr="000D0451">
              <w:rPr>
                <w:rFonts w:ascii="標楷體" w:eastAsia="標楷體" w:hAnsi="標楷體"/>
                <w:color w:val="000000" w:themeColor="text1"/>
                <w:sz w:val="20"/>
              </w:rPr>
              <w:t>)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申請月份：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年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月。</w:t>
            </w:r>
          </w:p>
          <w:p w14:paraId="0C77BFB2" w14:textId="77777777" w:rsidR="0008228D" w:rsidRPr="000D0451" w:rsidRDefault="0008228D" w:rsidP="005610A2">
            <w:pPr>
              <w:spacing w:line="260" w:lineRule="exact"/>
              <w:ind w:left="458" w:hangingChars="229" w:hanging="458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(二</w:t>
            </w:r>
            <w:r w:rsidRPr="000D0451">
              <w:rPr>
                <w:rFonts w:ascii="標楷體" w:eastAsia="標楷體" w:hAnsi="標楷體"/>
                <w:color w:val="000000" w:themeColor="text1"/>
                <w:sz w:val="20"/>
              </w:rPr>
              <w:t>)</w:t>
            </w:r>
            <w:r w:rsidRPr="000D0451">
              <w:rPr>
                <w:rFonts w:eastAsia="標楷體"/>
                <w:color w:val="000000" w:themeColor="text1"/>
                <w:sz w:val="20"/>
              </w:rPr>
              <w:t>ABSL-3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 xml:space="preserve"> (代碼</w:t>
            </w:r>
            <w:r w:rsidRPr="000D0451">
              <w:rPr>
                <w:rFonts w:eastAsia="標楷體"/>
                <w:color w:val="000000" w:themeColor="text1"/>
                <w:sz w:val="20"/>
              </w:rPr>
              <w:t>A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)進入次數：</w:t>
            </w:r>
            <w:r w:rsidRPr="000D0451">
              <w:rPr>
                <w:rFonts w:ascii="標楷體" w:eastAsia="標楷體" w:hAnsi="標楷體"/>
                <w:color w:val="000000" w:themeColor="text1"/>
                <w:sz w:val="20"/>
                <w:u w:val="single"/>
              </w:rPr>
              <w:t xml:space="preserve">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</w:t>
            </w:r>
            <w:r w:rsidRPr="000D0451">
              <w:rPr>
                <w:rFonts w:ascii="標楷體" w:eastAsia="標楷體" w:hAnsi="標楷體"/>
                <w:color w:val="000000" w:themeColor="text1"/>
                <w:sz w:val="20"/>
                <w:u w:val="single"/>
              </w:rPr>
              <w:t xml:space="preserve">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</w:t>
            </w:r>
            <w:r w:rsidRPr="000D0451">
              <w:rPr>
                <w:rFonts w:asciiTheme="minorEastAsia" w:eastAsiaTheme="minorEastAsia" w:hAnsiTheme="minorEastAsia" w:hint="eastAsia"/>
                <w:color w:val="000000" w:themeColor="text1"/>
                <w:sz w:val="20"/>
              </w:rPr>
              <w:t>；</w:t>
            </w:r>
            <w:r w:rsidRPr="000D0451">
              <w:rPr>
                <w:rFonts w:eastAsia="標楷體"/>
                <w:color w:val="000000" w:themeColor="text1"/>
                <w:sz w:val="20"/>
              </w:rPr>
              <w:t>BSL-3</w:t>
            </w:r>
            <w:r w:rsidRPr="000D0451">
              <w:rPr>
                <w:rFonts w:eastAsia="標楷體" w:hint="eastAsia"/>
                <w:color w:val="000000" w:themeColor="text1"/>
                <w:sz w:val="20"/>
              </w:rPr>
              <w:t>(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代碼</w:t>
            </w:r>
            <w:r w:rsidRPr="000D0451">
              <w:rPr>
                <w:rFonts w:eastAsia="標楷體"/>
                <w:color w:val="000000" w:themeColor="text1"/>
                <w:sz w:val="20"/>
              </w:rPr>
              <w:t>B</w:t>
            </w:r>
            <w:r w:rsidRPr="000D0451">
              <w:rPr>
                <w:rFonts w:eastAsia="標楷體" w:hint="eastAsia"/>
                <w:color w:val="000000" w:themeColor="text1"/>
                <w:sz w:val="20"/>
              </w:rPr>
              <w:t>)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進入次數：</w:t>
            </w:r>
            <w:r w:rsidRPr="000D0451">
              <w:rPr>
                <w:rFonts w:ascii="標楷體" w:eastAsia="標楷體" w:hAnsi="標楷體"/>
                <w:color w:val="000000" w:themeColor="text1"/>
                <w:sz w:val="20"/>
                <w:u w:val="single"/>
              </w:rPr>
              <w:t xml:space="preserve">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；中控室(代碼C)值勤次數：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</w:t>
            </w:r>
            <w:r w:rsidRPr="000D0451">
              <w:rPr>
                <w:rFonts w:ascii="標楷體" w:eastAsia="標楷體" w:hAnsi="標楷體"/>
                <w:color w:val="000000" w:themeColor="text1"/>
                <w:sz w:val="20"/>
                <w:u w:val="single"/>
              </w:rPr>
              <w:t xml:space="preserve">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</w:t>
            </w:r>
            <w:r w:rsidRPr="000D0451">
              <w:rPr>
                <w:rFonts w:ascii="新細明體" w:hAnsi="新細明體" w:hint="eastAsia"/>
                <w:color w:val="000000" w:themeColor="text1"/>
                <w:sz w:val="20"/>
              </w:rPr>
              <w:t>。</w:t>
            </w:r>
          </w:p>
          <w:p w14:paraId="6901BE7E" w14:textId="77777777" w:rsidR="0008228D" w:rsidRPr="000D0451" w:rsidRDefault="0008228D" w:rsidP="005610A2">
            <w:pPr>
              <w:spacing w:line="260" w:lineRule="exact"/>
              <w:ind w:left="320" w:hangingChars="160" w:hanging="320"/>
              <w:jc w:val="both"/>
              <w:rPr>
                <w:rFonts w:ascii="標楷體" w:eastAsia="標楷體" w:hAnsi="標楷體"/>
                <w:color w:val="000000" w:themeColor="text1"/>
                <w:sz w:val="20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(三)補助金額：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    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元。</w:t>
            </w:r>
            <w:r w:rsidRPr="000D0451"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  <w:t>(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ABSL-3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實驗室：進</w:t>
            </w:r>
            <w:r w:rsidRPr="000D0451">
              <w:rPr>
                <w:rFonts w:eastAsia="標楷體" w:hint="eastAsia"/>
                <w:color w:val="000000" w:themeColor="text1"/>
                <w:sz w:val="16"/>
                <w:szCs w:val="16"/>
              </w:rPr>
              <w:t>入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次數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*1,</w:t>
            </w:r>
            <w:r w:rsidRPr="000D0451">
              <w:rPr>
                <w:rFonts w:eastAsia="標楷體" w:hint="eastAsia"/>
                <w:color w:val="000000" w:themeColor="text1"/>
                <w:sz w:val="16"/>
                <w:szCs w:val="16"/>
              </w:rPr>
              <w:t>5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00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元；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BSL-3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實驗室：進</w:t>
            </w:r>
            <w:r w:rsidRPr="000D0451">
              <w:rPr>
                <w:rFonts w:eastAsia="標楷體" w:hint="eastAsia"/>
                <w:color w:val="000000" w:themeColor="text1"/>
                <w:sz w:val="16"/>
                <w:szCs w:val="16"/>
              </w:rPr>
              <w:t>入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次數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*1,</w:t>
            </w:r>
            <w:r w:rsidRPr="000D0451">
              <w:rPr>
                <w:rFonts w:eastAsia="標楷體" w:hint="eastAsia"/>
                <w:color w:val="000000" w:themeColor="text1"/>
                <w:sz w:val="16"/>
                <w:szCs w:val="16"/>
              </w:rPr>
              <w:t>0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00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元；中控室值勤次數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*500</w:t>
            </w:r>
            <w:r w:rsidRPr="000D0451">
              <w:rPr>
                <w:rFonts w:eastAsia="標楷體"/>
                <w:color w:val="000000" w:themeColor="text1"/>
                <w:sz w:val="16"/>
                <w:szCs w:val="16"/>
              </w:rPr>
              <w:t>元</w:t>
            </w:r>
            <w:r w:rsidRPr="000D0451"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  <w:t>)</w:t>
            </w:r>
            <w:r w:rsidRPr="000D0451" w:rsidDel="00B33514"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  <w:t xml:space="preserve">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。</w:t>
            </w:r>
          </w:p>
          <w:p w14:paraId="02F5D5C6" w14:textId="77777777" w:rsidR="0008228D" w:rsidRPr="000D0451" w:rsidDel="00B33514" w:rsidRDefault="0008228D" w:rsidP="005610A2">
            <w:pPr>
              <w:spacing w:line="260" w:lineRule="exact"/>
              <w:ind w:left="320" w:hangingChars="160" w:hanging="32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(四)執行公部門計畫總計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  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次</w:t>
            </w:r>
            <w:r w:rsidRPr="000D0451">
              <w:rPr>
                <w:rFonts w:ascii="新細明體" w:hAnsi="新細明體" w:hint="eastAsia"/>
                <w:color w:val="000000" w:themeColor="text1"/>
                <w:sz w:val="20"/>
              </w:rPr>
              <w:t>、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執行私部門計畫總計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  <w:u w:val="single"/>
              </w:rPr>
              <w:t xml:space="preserve">       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 w:val="20"/>
              </w:rPr>
              <w:t>次。</w:t>
            </w:r>
          </w:p>
        </w:tc>
      </w:tr>
      <w:tr w:rsidR="0008228D" w:rsidRPr="009B62AF" w14:paraId="4BD40937" w14:textId="77777777" w:rsidTr="005610A2">
        <w:trPr>
          <w:trHeight w:val="311"/>
          <w:jc w:val="center"/>
        </w:trPr>
        <w:tc>
          <w:tcPr>
            <w:tcW w:w="10121" w:type="dxa"/>
            <w:gridSpan w:val="21"/>
            <w:vAlign w:val="center"/>
          </w:tcPr>
          <w:p w14:paraId="7DDABEBB" w14:textId="77777777" w:rsidR="0008228D" w:rsidRPr="000D0451" w:rsidRDefault="0008228D" w:rsidP="005610A2">
            <w:pPr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四、進入日期 (    年    月)次數</w:t>
            </w:r>
          </w:p>
        </w:tc>
      </w:tr>
      <w:tr w:rsidR="0008228D" w:rsidRPr="009B62AF" w14:paraId="1021E33A" w14:textId="77777777" w:rsidTr="005610A2">
        <w:trPr>
          <w:gridAfter w:val="1"/>
          <w:wAfter w:w="10" w:type="dxa"/>
          <w:trHeight w:val="355"/>
          <w:jc w:val="center"/>
        </w:trPr>
        <w:tc>
          <w:tcPr>
            <w:tcW w:w="704" w:type="dxa"/>
            <w:vMerge w:val="restart"/>
            <w:vAlign w:val="center"/>
          </w:tcPr>
          <w:p w14:paraId="2072516F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日期</w:t>
            </w:r>
          </w:p>
        </w:tc>
        <w:tc>
          <w:tcPr>
            <w:tcW w:w="1623" w:type="dxa"/>
            <w:gridSpan w:val="4"/>
            <w:vAlign w:val="center"/>
          </w:tcPr>
          <w:p w14:paraId="5CAAC99E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代碼</w:t>
            </w:r>
            <w:r w:rsidRPr="000D0451">
              <w:rPr>
                <w:rFonts w:eastAsia="標楷體"/>
                <w:color w:val="000000" w:themeColor="text1"/>
                <w:szCs w:val="24"/>
              </w:rPr>
              <w:t>&amp;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次數</w:t>
            </w:r>
          </w:p>
        </w:tc>
        <w:tc>
          <w:tcPr>
            <w:tcW w:w="780" w:type="dxa"/>
            <w:vMerge w:val="restart"/>
            <w:vAlign w:val="center"/>
          </w:tcPr>
          <w:p w14:paraId="1F059861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日期</w:t>
            </w:r>
          </w:p>
        </w:tc>
        <w:tc>
          <w:tcPr>
            <w:tcW w:w="1703" w:type="dxa"/>
            <w:gridSpan w:val="3"/>
            <w:vAlign w:val="center"/>
          </w:tcPr>
          <w:p w14:paraId="34B37CE2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代碼</w:t>
            </w:r>
            <w:r w:rsidRPr="000D0451">
              <w:rPr>
                <w:rFonts w:eastAsia="標楷體" w:hint="eastAsia"/>
                <w:color w:val="000000" w:themeColor="text1"/>
                <w:szCs w:val="24"/>
              </w:rPr>
              <w:t>&amp;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次數</w:t>
            </w:r>
          </w:p>
        </w:tc>
        <w:tc>
          <w:tcPr>
            <w:tcW w:w="900" w:type="dxa"/>
            <w:gridSpan w:val="2"/>
            <w:vMerge w:val="restart"/>
            <w:vAlign w:val="center"/>
          </w:tcPr>
          <w:p w14:paraId="64CAB40E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日期</w:t>
            </w:r>
          </w:p>
        </w:tc>
        <w:tc>
          <w:tcPr>
            <w:tcW w:w="1705" w:type="dxa"/>
            <w:gridSpan w:val="4"/>
            <w:vAlign w:val="center"/>
          </w:tcPr>
          <w:p w14:paraId="4F6A61A4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代碼</w:t>
            </w:r>
            <w:r w:rsidRPr="000D0451">
              <w:rPr>
                <w:rFonts w:eastAsia="標楷體" w:hint="eastAsia"/>
                <w:color w:val="000000" w:themeColor="text1"/>
                <w:szCs w:val="24"/>
              </w:rPr>
              <w:t>&amp;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次數</w:t>
            </w:r>
          </w:p>
        </w:tc>
        <w:tc>
          <w:tcPr>
            <w:tcW w:w="850" w:type="dxa"/>
            <w:gridSpan w:val="3"/>
            <w:vMerge w:val="restart"/>
            <w:vAlign w:val="center"/>
          </w:tcPr>
          <w:p w14:paraId="3F30A147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日期</w:t>
            </w:r>
          </w:p>
        </w:tc>
        <w:tc>
          <w:tcPr>
            <w:tcW w:w="1846" w:type="dxa"/>
            <w:gridSpan w:val="2"/>
            <w:vAlign w:val="center"/>
          </w:tcPr>
          <w:p w14:paraId="47A7EC52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代碼</w:t>
            </w:r>
            <w:r w:rsidRPr="000D0451">
              <w:rPr>
                <w:rFonts w:eastAsia="標楷體" w:hint="eastAsia"/>
                <w:color w:val="000000" w:themeColor="text1"/>
                <w:szCs w:val="24"/>
              </w:rPr>
              <w:t>&amp;</w:t>
            </w:r>
            <w:r w:rsidRPr="000D0451">
              <w:rPr>
                <w:rFonts w:ascii="標楷體" w:eastAsia="標楷體" w:hAnsi="標楷體" w:hint="eastAsia"/>
                <w:color w:val="000000" w:themeColor="text1"/>
                <w:szCs w:val="24"/>
              </w:rPr>
              <w:t>次數</w:t>
            </w:r>
          </w:p>
        </w:tc>
      </w:tr>
      <w:tr w:rsidR="0008228D" w:rsidRPr="009B62AF" w14:paraId="39E43DDA" w14:textId="77777777" w:rsidTr="005610A2">
        <w:trPr>
          <w:gridAfter w:val="1"/>
          <w:wAfter w:w="10" w:type="dxa"/>
          <w:trHeight w:val="362"/>
          <w:jc w:val="center"/>
        </w:trPr>
        <w:tc>
          <w:tcPr>
            <w:tcW w:w="704" w:type="dxa"/>
            <w:vMerge/>
            <w:vAlign w:val="center"/>
          </w:tcPr>
          <w:p w14:paraId="7F16EEF3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DD9DA0A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公部門</w:t>
            </w:r>
          </w:p>
        </w:tc>
        <w:tc>
          <w:tcPr>
            <w:tcW w:w="813" w:type="dxa"/>
            <w:gridSpan w:val="2"/>
            <w:vAlign w:val="center"/>
          </w:tcPr>
          <w:p w14:paraId="198E6B8E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私部門</w:t>
            </w:r>
          </w:p>
        </w:tc>
        <w:tc>
          <w:tcPr>
            <w:tcW w:w="780" w:type="dxa"/>
            <w:vMerge/>
            <w:vAlign w:val="center"/>
          </w:tcPr>
          <w:p w14:paraId="07C0E9BA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51" w:type="dxa"/>
            <w:gridSpan w:val="2"/>
            <w:vAlign w:val="center"/>
          </w:tcPr>
          <w:p w14:paraId="0ED32E75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公部門</w:t>
            </w:r>
          </w:p>
        </w:tc>
        <w:tc>
          <w:tcPr>
            <w:tcW w:w="852" w:type="dxa"/>
            <w:vAlign w:val="center"/>
          </w:tcPr>
          <w:p w14:paraId="56AA0695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私部門</w:t>
            </w:r>
          </w:p>
        </w:tc>
        <w:tc>
          <w:tcPr>
            <w:tcW w:w="900" w:type="dxa"/>
            <w:gridSpan w:val="2"/>
            <w:vMerge/>
            <w:vAlign w:val="center"/>
          </w:tcPr>
          <w:p w14:paraId="53CB784A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852" w:type="dxa"/>
            <w:gridSpan w:val="2"/>
            <w:vAlign w:val="center"/>
          </w:tcPr>
          <w:p w14:paraId="3FD299E1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公部門</w:t>
            </w:r>
          </w:p>
        </w:tc>
        <w:tc>
          <w:tcPr>
            <w:tcW w:w="853" w:type="dxa"/>
            <w:gridSpan w:val="2"/>
            <w:vAlign w:val="center"/>
          </w:tcPr>
          <w:p w14:paraId="0D663544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私部門</w:t>
            </w:r>
          </w:p>
        </w:tc>
        <w:tc>
          <w:tcPr>
            <w:tcW w:w="850" w:type="dxa"/>
            <w:gridSpan w:val="3"/>
            <w:vMerge/>
            <w:vAlign w:val="center"/>
          </w:tcPr>
          <w:p w14:paraId="25163417" w14:textId="77777777" w:rsidR="0008228D" w:rsidRPr="000D0451" w:rsidRDefault="0008228D" w:rsidP="005610A2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5FD92DA5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公部門</w:t>
            </w:r>
          </w:p>
        </w:tc>
        <w:tc>
          <w:tcPr>
            <w:tcW w:w="923" w:type="dxa"/>
            <w:vAlign w:val="center"/>
          </w:tcPr>
          <w:p w14:paraId="29B9043C" w14:textId="77777777" w:rsidR="0008228D" w:rsidRPr="000D0451" w:rsidRDefault="0008228D" w:rsidP="005610A2">
            <w:pPr>
              <w:jc w:val="center"/>
              <w:rPr>
                <w:rFonts w:ascii="標楷體" w:eastAsia="標楷體" w:hAnsi="標楷體"/>
                <w:color w:val="000000" w:themeColor="text1"/>
                <w:sz w:val="18"/>
                <w:szCs w:val="18"/>
              </w:rPr>
            </w:pPr>
            <w:r w:rsidRPr="000D0451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私部門</w:t>
            </w:r>
          </w:p>
        </w:tc>
      </w:tr>
      <w:tr w:rsidR="0008228D" w:rsidRPr="009B62AF" w14:paraId="6A8B54B2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042595B0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1</w:t>
            </w:r>
          </w:p>
        </w:tc>
        <w:tc>
          <w:tcPr>
            <w:tcW w:w="810" w:type="dxa"/>
            <w:gridSpan w:val="2"/>
            <w:vAlign w:val="center"/>
          </w:tcPr>
          <w:p w14:paraId="30EC2AF9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13" w:type="dxa"/>
            <w:gridSpan w:val="2"/>
            <w:vAlign w:val="center"/>
          </w:tcPr>
          <w:p w14:paraId="6F396879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0869D7E1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9</w:t>
            </w:r>
          </w:p>
        </w:tc>
        <w:tc>
          <w:tcPr>
            <w:tcW w:w="851" w:type="dxa"/>
            <w:gridSpan w:val="2"/>
          </w:tcPr>
          <w:p w14:paraId="5F8B9832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52" w:type="dxa"/>
          </w:tcPr>
          <w:p w14:paraId="095A9E9E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483CED0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17</w:t>
            </w:r>
          </w:p>
        </w:tc>
        <w:tc>
          <w:tcPr>
            <w:tcW w:w="852" w:type="dxa"/>
            <w:gridSpan w:val="2"/>
          </w:tcPr>
          <w:p w14:paraId="7FA20356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53" w:type="dxa"/>
            <w:gridSpan w:val="2"/>
          </w:tcPr>
          <w:p w14:paraId="0566EB2A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50" w:type="dxa"/>
            <w:gridSpan w:val="3"/>
          </w:tcPr>
          <w:p w14:paraId="5858538B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25</w:t>
            </w:r>
          </w:p>
        </w:tc>
        <w:tc>
          <w:tcPr>
            <w:tcW w:w="923" w:type="dxa"/>
          </w:tcPr>
          <w:p w14:paraId="4F89D88E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923" w:type="dxa"/>
          </w:tcPr>
          <w:p w14:paraId="7645B05A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</w:tr>
      <w:tr w:rsidR="0008228D" w:rsidRPr="009B62AF" w14:paraId="3CF16E48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7E3D0EFF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2</w:t>
            </w:r>
          </w:p>
        </w:tc>
        <w:tc>
          <w:tcPr>
            <w:tcW w:w="810" w:type="dxa"/>
            <w:gridSpan w:val="2"/>
          </w:tcPr>
          <w:p w14:paraId="077540C8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13" w:type="dxa"/>
            <w:gridSpan w:val="2"/>
          </w:tcPr>
          <w:p w14:paraId="3842DAC0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77CEC406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10</w:t>
            </w:r>
          </w:p>
        </w:tc>
        <w:tc>
          <w:tcPr>
            <w:tcW w:w="851" w:type="dxa"/>
            <w:gridSpan w:val="2"/>
          </w:tcPr>
          <w:p w14:paraId="524316EF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52" w:type="dxa"/>
          </w:tcPr>
          <w:p w14:paraId="72D3B94B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3F7876B8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18</w:t>
            </w:r>
          </w:p>
        </w:tc>
        <w:tc>
          <w:tcPr>
            <w:tcW w:w="852" w:type="dxa"/>
            <w:gridSpan w:val="2"/>
            <w:vAlign w:val="center"/>
          </w:tcPr>
          <w:p w14:paraId="0B6F5015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485FE3EF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21B82B68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  <w:r w:rsidRPr="000D0451">
              <w:rPr>
                <w:rFonts w:eastAsia="標楷體"/>
                <w:color w:val="000000" w:themeColor="text1"/>
                <w:szCs w:val="24"/>
              </w:rPr>
              <w:t>26</w:t>
            </w:r>
          </w:p>
        </w:tc>
        <w:tc>
          <w:tcPr>
            <w:tcW w:w="923" w:type="dxa"/>
            <w:vAlign w:val="center"/>
          </w:tcPr>
          <w:p w14:paraId="3165F79E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2FD94323" w14:textId="77777777" w:rsidR="0008228D" w:rsidRPr="000D0451" w:rsidRDefault="0008228D" w:rsidP="005610A2">
            <w:pPr>
              <w:widowControl/>
              <w:jc w:val="center"/>
              <w:rPr>
                <w:rFonts w:eastAsia="標楷體"/>
                <w:color w:val="000000" w:themeColor="text1"/>
                <w:szCs w:val="24"/>
              </w:rPr>
            </w:pPr>
          </w:p>
        </w:tc>
      </w:tr>
      <w:tr w:rsidR="0008228D" w:rsidRPr="009B62AF" w14:paraId="0A37D2EF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15208E76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3</w:t>
            </w:r>
          </w:p>
        </w:tc>
        <w:tc>
          <w:tcPr>
            <w:tcW w:w="810" w:type="dxa"/>
            <w:gridSpan w:val="2"/>
          </w:tcPr>
          <w:p w14:paraId="1D05F13A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13" w:type="dxa"/>
            <w:gridSpan w:val="2"/>
          </w:tcPr>
          <w:p w14:paraId="080405E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1D64365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1</w:t>
            </w:r>
          </w:p>
        </w:tc>
        <w:tc>
          <w:tcPr>
            <w:tcW w:w="851" w:type="dxa"/>
            <w:gridSpan w:val="2"/>
          </w:tcPr>
          <w:p w14:paraId="2886120F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2" w:type="dxa"/>
          </w:tcPr>
          <w:p w14:paraId="3A6F8A7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6420AA5C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9</w:t>
            </w:r>
          </w:p>
        </w:tc>
        <w:tc>
          <w:tcPr>
            <w:tcW w:w="852" w:type="dxa"/>
            <w:gridSpan w:val="2"/>
            <w:vAlign w:val="center"/>
          </w:tcPr>
          <w:p w14:paraId="54347A2A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7C3F88E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2C74ECFA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7</w:t>
            </w:r>
          </w:p>
        </w:tc>
        <w:tc>
          <w:tcPr>
            <w:tcW w:w="923" w:type="dxa"/>
            <w:vAlign w:val="center"/>
          </w:tcPr>
          <w:p w14:paraId="1CB3F67C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3F03A759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</w:tr>
      <w:tr w:rsidR="0008228D" w:rsidRPr="009B62AF" w14:paraId="685BC440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1AA3C6E2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4</w:t>
            </w:r>
          </w:p>
        </w:tc>
        <w:tc>
          <w:tcPr>
            <w:tcW w:w="810" w:type="dxa"/>
            <w:gridSpan w:val="2"/>
          </w:tcPr>
          <w:p w14:paraId="18119E73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13" w:type="dxa"/>
            <w:gridSpan w:val="2"/>
          </w:tcPr>
          <w:p w14:paraId="76F86D27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33806708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2</w:t>
            </w:r>
          </w:p>
        </w:tc>
        <w:tc>
          <w:tcPr>
            <w:tcW w:w="851" w:type="dxa"/>
            <w:gridSpan w:val="2"/>
          </w:tcPr>
          <w:p w14:paraId="5FFD6D1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2" w:type="dxa"/>
          </w:tcPr>
          <w:p w14:paraId="184F7E6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3CB1D85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0</w:t>
            </w:r>
          </w:p>
        </w:tc>
        <w:tc>
          <w:tcPr>
            <w:tcW w:w="852" w:type="dxa"/>
            <w:gridSpan w:val="2"/>
            <w:vAlign w:val="center"/>
          </w:tcPr>
          <w:p w14:paraId="0DC64D8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0B99743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190CF81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8</w:t>
            </w:r>
          </w:p>
        </w:tc>
        <w:tc>
          <w:tcPr>
            <w:tcW w:w="923" w:type="dxa"/>
            <w:vAlign w:val="center"/>
          </w:tcPr>
          <w:p w14:paraId="219753F8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457D05F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</w:tr>
      <w:tr w:rsidR="0008228D" w:rsidRPr="009B62AF" w14:paraId="3C244AF2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2384C96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5</w:t>
            </w:r>
          </w:p>
        </w:tc>
        <w:tc>
          <w:tcPr>
            <w:tcW w:w="810" w:type="dxa"/>
            <w:gridSpan w:val="2"/>
          </w:tcPr>
          <w:p w14:paraId="3830564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13" w:type="dxa"/>
            <w:gridSpan w:val="2"/>
          </w:tcPr>
          <w:p w14:paraId="316BC3E8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0E475F65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3</w:t>
            </w:r>
          </w:p>
        </w:tc>
        <w:tc>
          <w:tcPr>
            <w:tcW w:w="851" w:type="dxa"/>
            <w:gridSpan w:val="2"/>
          </w:tcPr>
          <w:p w14:paraId="63235D70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2" w:type="dxa"/>
          </w:tcPr>
          <w:p w14:paraId="5EC470E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312CE268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1</w:t>
            </w:r>
          </w:p>
        </w:tc>
        <w:tc>
          <w:tcPr>
            <w:tcW w:w="852" w:type="dxa"/>
            <w:gridSpan w:val="2"/>
            <w:vAlign w:val="center"/>
          </w:tcPr>
          <w:p w14:paraId="21F66D00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05C05BD7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3F8FFB7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9</w:t>
            </w:r>
          </w:p>
        </w:tc>
        <w:tc>
          <w:tcPr>
            <w:tcW w:w="923" w:type="dxa"/>
            <w:vAlign w:val="center"/>
          </w:tcPr>
          <w:p w14:paraId="11AF7641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1358438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</w:tr>
      <w:tr w:rsidR="0008228D" w:rsidRPr="009B62AF" w14:paraId="75217144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575BEDC5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6</w:t>
            </w:r>
          </w:p>
        </w:tc>
        <w:tc>
          <w:tcPr>
            <w:tcW w:w="810" w:type="dxa"/>
            <w:gridSpan w:val="2"/>
          </w:tcPr>
          <w:p w14:paraId="7CBD7FD2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13" w:type="dxa"/>
            <w:gridSpan w:val="2"/>
          </w:tcPr>
          <w:p w14:paraId="0CDD92A7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2B4FD1C8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4</w:t>
            </w:r>
          </w:p>
        </w:tc>
        <w:tc>
          <w:tcPr>
            <w:tcW w:w="851" w:type="dxa"/>
            <w:gridSpan w:val="2"/>
          </w:tcPr>
          <w:p w14:paraId="302FB994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2" w:type="dxa"/>
          </w:tcPr>
          <w:p w14:paraId="31EF2707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3EB8FD3A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2</w:t>
            </w:r>
          </w:p>
        </w:tc>
        <w:tc>
          <w:tcPr>
            <w:tcW w:w="852" w:type="dxa"/>
            <w:gridSpan w:val="2"/>
            <w:vAlign w:val="center"/>
          </w:tcPr>
          <w:p w14:paraId="59D77110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3919483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19F4DBF9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30</w:t>
            </w:r>
          </w:p>
        </w:tc>
        <w:tc>
          <w:tcPr>
            <w:tcW w:w="923" w:type="dxa"/>
            <w:vAlign w:val="center"/>
          </w:tcPr>
          <w:p w14:paraId="61A79F72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769CB6E5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</w:tr>
      <w:tr w:rsidR="0008228D" w:rsidRPr="009B62AF" w14:paraId="5C08367C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1F032422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7</w:t>
            </w:r>
          </w:p>
        </w:tc>
        <w:tc>
          <w:tcPr>
            <w:tcW w:w="810" w:type="dxa"/>
            <w:gridSpan w:val="2"/>
          </w:tcPr>
          <w:p w14:paraId="568DEB84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13" w:type="dxa"/>
            <w:gridSpan w:val="2"/>
          </w:tcPr>
          <w:p w14:paraId="1D910584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5F8D5545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5</w:t>
            </w:r>
          </w:p>
        </w:tc>
        <w:tc>
          <w:tcPr>
            <w:tcW w:w="851" w:type="dxa"/>
            <w:gridSpan w:val="2"/>
          </w:tcPr>
          <w:p w14:paraId="4C0D1A5F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2" w:type="dxa"/>
          </w:tcPr>
          <w:p w14:paraId="2DB99457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437CA1A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3</w:t>
            </w:r>
          </w:p>
        </w:tc>
        <w:tc>
          <w:tcPr>
            <w:tcW w:w="852" w:type="dxa"/>
            <w:gridSpan w:val="2"/>
            <w:vAlign w:val="center"/>
          </w:tcPr>
          <w:p w14:paraId="1F533C0C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573355C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676F7136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31</w:t>
            </w:r>
          </w:p>
        </w:tc>
        <w:tc>
          <w:tcPr>
            <w:tcW w:w="923" w:type="dxa"/>
            <w:vAlign w:val="center"/>
          </w:tcPr>
          <w:p w14:paraId="3957195B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23" w:type="dxa"/>
            <w:vAlign w:val="center"/>
          </w:tcPr>
          <w:p w14:paraId="5D7491BF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</w:tr>
      <w:tr w:rsidR="0008228D" w:rsidRPr="009B62AF" w14:paraId="0B587284" w14:textId="77777777" w:rsidTr="005610A2">
        <w:trPr>
          <w:gridAfter w:val="1"/>
          <w:wAfter w:w="10" w:type="dxa"/>
          <w:trHeight w:val="22"/>
          <w:jc w:val="center"/>
        </w:trPr>
        <w:tc>
          <w:tcPr>
            <w:tcW w:w="704" w:type="dxa"/>
            <w:vAlign w:val="center"/>
          </w:tcPr>
          <w:p w14:paraId="421F14A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8</w:t>
            </w:r>
          </w:p>
        </w:tc>
        <w:tc>
          <w:tcPr>
            <w:tcW w:w="810" w:type="dxa"/>
            <w:gridSpan w:val="2"/>
          </w:tcPr>
          <w:p w14:paraId="3D6924B0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13" w:type="dxa"/>
            <w:gridSpan w:val="2"/>
          </w:tcPr>
          <w:p w14:paraId="05B146BD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7CF3691E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16</w:t>
            </w:r>
          </w:p>
        </w:tc>
        <w:tc>
          <w:tcPr>
            <w:tcW w:w="851" w:type="dxa"/>
            <w:gridSpan w:val="2"/>
          </w:tcPr>
          <w:p w14:paraId="2114A766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2" w:type="dxa"/>
          </w:tcPr>
          <w:p w14:paraId="3066C581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71B3AA58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  <w:r w:rsidRPr="00612162">
              <w:rPr>
                <w:rFonts w:eastAsia="標楷體"/>
                <w:szCs w:val="24"/>
              </w:rPr>
              <w:t>24</w:t>
            </w:r>
          </w:p>
        </w:tc>
        <w:tc>
          <w:tcPr>
            <w:tcW w:w="852" w:type="dxa"/>
            <w:gridSpan w:val="2"/>
            <w:vAlign w:val="center"/>
          </w:tcPr>
          <w:p w14:paraId="149AF2EC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3" w:type="dxa"/>
            <w:gridSpan w:val="2"/>
            <w:vAlign w:val="center"/>
          </w:tcPr>
          <w:p w14:paraId="17661271" w14:textId="77777777" w:rsidR="0008228D" w:rsidRPr="00612162" w:rsidRDefault="0008228D" w:rsidP="005610A2">
            <w:pPr>
              <w:widowControl/>
              <w:jc w:val="center"/>
              <w:rPr>
                <w:rFonts w:eastAsia="標楷體"/>
                <w:szCs w:val="24"/>
              </w:rPr>
            </w:pPr>
          </w:p>
        </w:tc>
        <w:tc>
          <w:tcPr>
            <w:tcW w:w="850" w:type="dxa"/>
            <w:gridSpan w:val="3"/>
            <w:vAlign w:val="center"/>
          </w:tcPr>
          <w:p w14:paraId="41DE3033" w14:textId="77777777" w:rsidR="0008228D" w:rsidRPr="009B62AF" w:rsidRDefault="0008228D" w:rsidP="005610A2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  <w:r w:rsidRPr="009B62AF">
              <w:rPr>
                <w:rFonts w:ascii="標楷體" w:eastAsia="標楷體" w:hAnsi="標楷體" w:hint="eastAsia"/>
                <w:szCs w:val="24"/>
              </w:rPr>
              <w:t>--</w:t>
            </w:r>
          </w:p>
        </w:tc>
        <w:tc>
          <w:tcPr>
            <w:tcW w:w="1846" w:type="dxa"/>
            <w:gridSpan w:val="2"/>
            <w:vAlign w:val="center"/>
          </w:tcPr>
          <w:p w14:paraId="03EBE262" w14:textId="77777777" w:rsidR="0008228D" w:rsidRPr="009B62AF" w:rsidRDefault="0008228D" w:rsidP="005610A2">
            <w:pPr>
              <w:widowControl/>
              <w:jc w:val="center"/>
              <w:rPr>
                <w:rFonts w:ascii="標楷體" w:eastAsia="標楷體" w:hAnsi="標楷體"/>
                <w:szCs w:val="24"/>
              </w:rPr>
            </w:pPr>
            <w:r w:rsidRPr="009B62AF">
              <w:rPr>
                <w:rFonts w:ascii="標楷體" w:eastAsia="標楷體" w:hAnsi="標楷體" w:hint="eastAsia"/>
                <w:szCs w:val="24"/>
              </w:rPr>
              <w:t>--</w:t>
            </w:r>
          </w:p>
        </w:tc>
      </w:tr>
      <w:tr w:rsidR="0008228D" w:rsidRPr="009B62AF" w14:paraId="116796B7" w14:textId="77777777" w:rsidTr="005610A2">
        <w:trPr>
          <w:trHeight w:val="22"/>
          <w:jc w:val="center"/>
        </w:trPr>
        <w:tc>
          <w:tcPr>
            <w:tcW w:w="10121" w:type="dxa"/>
            <w:gridSpan w:val="21"/>
            <w:vAlign w:val="center"/>
          </w:tcPr>
          <w:p w14:paraId="5B2DEC2C" w14:textId="77777777" w:rsidR="0008228D" w:rsidRPr="009B62AF" w:rsidRDefault="0008228D" w:rsidP="005610A2">
            <w:pPr>
              <w:spacing w:line="0" w:lineRule="atLeast"/>
              <w:ind w:left="200" w:hangingChars="100" w:hanging="200"/>
              <w:jc w:val="both"/>
              <w:rPr>
                <w:rFonts w:ascii="標楷體" w:eastAsia="標楷體" w:hAnsi="標楷體"/>
                <w:b/>
                <w:sz w:val="20"/>
              </w:rPr>
            </w:pPr>
            <w:r w:rsidRPr="009B62AF">
              <w:rPr>
                <w:rFonts w:ascii="標楷體" w:eastAsia="標楷體" w:hAnsi="標楷體" w:hint="eastAsia"/>
                <w:b/>
                <w:sz w:val="20"/>
              </w:rPr>
              <w:t>備註：</w:t>
            </w:r>
          </w:p>
          <w:p w14:paraId="0BCA32FF" w14:textId="77777777" w:rsidR="0008228D" w:rsidRPr="00A15176" w:rsidRDefault="0008228D" w:rsidP="00940F43">
            <w:pPr>
              <w:pStyle w:val="a3"/>
              <w:numPr>
                <w:ilvl w:val="1"/>
                <w:numId w:val="3"/>
              </w:numPr>
              <w:spacing w:line="0" w:lineRule="atLeast"/>
              <w:ind w:leftChars="0" w:left="746" w:hanging="196"/>
              <w:jc w:val="both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A15176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「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ABSL-3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實驗工作區」工作人員每人每次進入高防護實驗室執行工作，補助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1,500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元；「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BSL-3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實驗工作區」工作人員每人每次進入高防護實驗室執行工作，補助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1,000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元；「中控室」工作人員每人每日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1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次執行協助工作，補助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500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元。每人每日以補助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1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次為限；</w:t>
            </w:r>
            <w:r w:rsidRPr="00A15176">
              <w:rPr>
                <w:rFonts w:eastAsia="標楷體" w:hint="eastAsia"/>
                <w:color w:val="000000" w:themeColor="text1"/>
                <w:sz w:val="16"/>
                <w:szCs w:val="16"/>
              </w:rPr>
              <w:t>但因當日實驗需要再次進入實驗室</w:t>
            </w:r>
            <w:r w:rsidRPr="00A15176">
              <w:rPr>
                <w:rFonts w:ascii="新細明體" w:hAnsi="新細明體" w:hint="eastAsia"/>
                <w:color w:val="000000" w:themeColor="text1"/>
                <w:sz w:val="16"/>
                <w:szCs w:val="16"/>
              </w:rPr>
              <w:t>，</w:t>
            </w:r>
            <w:r w:rsidRPr="00A15176">
              <w:rPr>
                <w:rFonts w:eastAsia="標楷體" w:hint="eastAsia"/>
                <w:color w:val="000000" w:themeColor="text1"/>
                <w:sz w:val="16"/>
                <w:szCs w:val="16"/>
              </w:rPr>
              <w:t>經高防護實驗室負責人核准予以補助者，得補助</w:t>
            </w:r>
            <w:r w:rsidRPr="00A15176">
              <w:rPr>
                <w:rFonts w:eastAsia="標楷體" w:hint="eastAsia"/>
                <w:color w:val="000000" w:themeColor="text1"/>
                <w:sz w:val="16"/>
                <w:szCs w:val="16"/>
              </w:rPr>
              <w:t>2</w:t>
            </w:r>
            <w:r w:rsidRPr="00A15176">
              <w:rPr>
                <w:rFonts w:eastAsia="標楷體" w:hint="eastAsia"/>
                <w:color w:val="000000" w:themeColor="text1"/>
                <w:sz w:val="16"/>
                <w:szCs w:val="16"/>
              </w:rPr>
              <w:t>次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。「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ABSL-3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實驗工作區」工作人員每月最高補助金額上限為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30,000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元；「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BSL-3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實驗工作區」工作人員每月最高補助金額上限為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20,000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元；「中控室」工作人員每月最高補助金額上限為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10,000</w:t>
            </w:r>
            <w:r w:rsidRPr="00A15176">
              <w:rPr>
                <w:rFonts w:eastAsia="標楷體"/>
                <w:color w:val="000000" w:themeColor="text1"/>
                <w:sz w:val="16"/>
                <w:szCs w:val="16"/>
              </w:rPr>
              <w:t>元。因</w:t>
            </w:r>
            <w:r w:rsidRPr="00A15176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特殊需求，得報院本部主管會報討論通過，不受每月最高補助金額之限制。。</w:t>
            </w:r>
          </w:p>
          <w:p w14:paraId="67132066" w14:textId="77777777" w:rsidR="0008228D" w:rsidRPr="00A15176" w:rsidRDefault="0008228D" w:rsidP="00940F43">
            <w:pPr>
              <w:pStyle w:val="a3"/>
              <w:numPr>
                <w:ilvl w:val="1"/>
                <w:numId w:val="3"/>
              </w:numPr>
              <w:spacing w:line="0" w:lineRule="atLeast"/>
              <w:ind w:leftChars="0" w:left="746" w:hanging="196"/>
              <w:jc w:val="both"/>
              <w:rPr>
                <w:rFonts w:ascii="標楷體" w:eastAsia="標楷體" w:hAnsi="標楷體"/>
                <w:color w:val="000000" w:themeColor="text1"/>
                <w:sz w:val="16"/>
                <w:szCs w:val="16"/>
              </w:rPr>
            </w:pPr>
            <w:r w:rsidRPr="00A15176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表格填寫說明：當日進入ABSL-3實驗室1次，執行公部門計畫，於公部門欄位填寫A1；當日進入BSL-3實驗室1次，執行私部門計畫，於私部門欄位填寫B1；當日進入ABSL-3實驗室1次，執行公、私部門計畫，於公部門欄位填寫A0.5、私部門欄位填寫A0.5；當日值勤中控室，執行公部門計畫，於公部門欄位填寫C1；以此類推。</w:t>
            </w:r>
          </w:p>
          <w:p w14:paraId="63CED8FF" w14:textId="77777777" w:rsidR="0008228D" w:rsidRPr="009B62AF" w:rsidRDefault="0008228D" w:rsidP="00940F43">
            <w:pPr>
              <w:pStyle w:val="a3"/>
              <w:numPr>
                <w:ilvl w:val="1"/>
                <w:numId w:val="3"/>
              </w:numPr>
              <w:spacing w:line="0" w:lineRule="atLeast"/>
              <w:ind w:leftChars="0" w:left="746" w:hanging="196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44725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請於每月</w:t>
            </w:r>
            <w:r w:rsidRPr="00612162">
              <w:rPr>
                <w:rFonts w:eastAsia="標楷體"/>
                <w:color w:val="000000" w:themeColor="text1"/>
                <w:sz w:val="16"/>
                <w:szCs w:val="16"/>
              </w:rPr>
              <w:t>15</w:t>
            </w:r>
            <w:r w:rsidRPr="00612162">
              <w:rPr>
                <w:rFonts w:eastAsia="標楷體"/>
                <w:color w:val="000000" w:themeColor="text1"/>
                <w:sz w:val="16"/>
                <w:szCs w:val="16"/>
              </w:rPr>
              <w:t>日前提出前</w:t>
            </w:r>
            <w:r w:rsidRPr="00612162">
              <w:rPr>
                <w:rFonts w:eastAsia="標楷體"/>
                <w:color w:val="000000" w:themeColor="text1"/>
                <w:sz w:val="16"/>
                <w:szCs w:val="16"/>
              </w:rPr>
              <w:t>1</w:t>
            </w:r>
            <w:r w:rsidRPr="00612162">
              <w:rPr>
                <w:rFonts w:eastAsia="標楷體"/>
                <w:color w:val="000000" w:themeColor="text1"/>
                <w:sz w:val="16"/>
                <w:szCs w:val="16"/>
              </w:rPr>
              <w:t>個月</w:t>
            </w:r>
            <w:r w:rsidRPr="00944725">
              <w:rPr>
                <w:rFonts w:ascii="標楷體" w:eastAsia="標楷體" w:hAnsi="標楷體" w:hint="eastAsia"/>
                <w:color w:val="000000" w:themeColor="text1"/>
                <w:sz w:val="16"/>
                <w:szCs w:val="16"/>
              </w:rPr>
              <w:t>之補助款申請。</w:t>
            </w:r>
          </w:p>
        </w:tc>
      </w:tr>
      <w:tr w:rsidR="0008228D" w:rsidRPr="009B62AF" w14:paraId="7D295DE3" w14:textId="77777777" w:rsidTr="005610A2">
        <w:trPr>
          <w:trHeight w:val="407"/>
          <w:jc w:val="center"/>
        </w:trPr>
        <w:tc>
          <w:tcPr>
            <w:tcW w:w="10121" w:type="dxa"/>
            <w:gridSpan w:val="21"/>
            <w:vAlign w:val="center"/>
          </w:tcPr>
          <w:p w14:paraId="4E0DA96B" w14:textId="77777777" w:rsidR="0008228D" w:rsidRPr="009B62AF" w:rsidRDefault="0008228D" w:rsidP="00940F43">
            <w:pPr>
              <w:pStyle w:val="a3"/>
              <w:numPr>
                <w:ilvl w:val="0"/>
                <w:numId w:val="9"/>
              </w:numPr>
              <w:tabs>
                <w:tab w:val="left" w:pos="0"/>
                <w:tab w:val="left" w:pos="604"/>
              </w:tabs>
              <w:spacing w:line="400" w:lineRule="exact"/>
              <w:ind w:leftChars="0" w:left="0" w:firstLine="0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B62AF">
              <w:rPr>
                <w:rFonts w:ascii="標楷體" w:eastAsia="標楷體" w:hAnsi="標楷體" w:hint="eastAsia"/>
                <w:b/>
                <w:szCs w:val="24"/>
              </w:rPr>
              <w:t>所</w:t>
            </w:r>
            <w:r w:rsidRPr="009B62AF">
              <w:rPr>
                <w:rFonts w:ascii="標楷體" w:eastAsia="標楷體" w:hAnsi="標楷體"/>
                <w:b/>
                <w:szCs w:val="24"/>
              </w:rPr>
              <w:t>(中心)</w:t>
            </w:r>
            <w:r w:rsidRPr="009B62AF">
              <w:rPr>
                <w:rFonts w:ascii="標楷體" w:eastAsia="標楷體" w:hAnsi="標楷體" w:hint="eastAsia"/>
                <w:b/>
                <w:szCs w:val="24"/>
              </w:rPr>
              <w:t>審查</w:t>
            </w:r>
          </w:p>
        </w:tc>
      </w:tr>
      <w:tr w:rsidR="0008228D" w:rsidRPr="009B62AF" w14:paraId="3DC6FD49" w14:textId="77777777" w:rsidTr="005610A2">
        <w:trPr>
          <w:trHeight w:val="58"/>
          <w:jc w:val="center"/>
        </w:trPr>
        <w:tc>
          <w:tcPr>
            <w:tcW w:w="3672" w:type="dxa"/>
            <w:gridSpan w:val="7"/>
            <w:vAlign w:val="center"/>
          </w:tcPr>
          <w:p w14:paraId="3703BC82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 w:hint="eastAsia"/>
                <w:sz w:val="20"/>
              </w:rPr>
              <w:t>高</w:t>
            </w:r>
            <w:r w:rsidRPr="009B62AF">
              <w:rPr>
                <w:rFonts w:ascii="標楷體" w:eastAsia="標楷體" w:hAnsi="標楷體"/>
                <w:sz w:val="20"/>
              </w:rPr>
              <w:t>防</w:t>
            </w:r>
            <w:r w:rsidRPr="009B62AF">
              <w:rPr>
                <w:rFonts w:ascii="標楷體" w:eastAsia="標楷體" w:hAnsi="標楷體" w:hint="eastAsia"/>
                <w:sz w:val="20"/>
              </w:rPr>
              <w:t>護</w:t>
            </w:r>
            <w:r w:rsidRPr="009B62AF">
              <w:rPr>
                <w:rFonts w:ascii="標楷體" w:eastAsia="標楷體" w:hAnsi="標楷體"/>
                <w:sz w:val="20"/>
              </w:rPr>
              <w:t>實</w:t>
            </w:r>
            <w:r w:rsidRPr="009B62AF">
              <w:rPr>
                <w:rFonts w:ascii="標楷體" w:eastAsia="標楷體" w:hAnsi="標楷體" w:hint="eastAsia"/>
                <w:sz w:val="20"/>
              </w:rPr>
              <w:t>驗</w:t>
            </w:r>
            <w:r w:rsidRPr="009B62AF">
              <w:rPr>
                <w:rFonts w:ascii="標楷體" w:eastAsia="標楷體" w:hAnsi="標楷體"/>
                <w:sz w:val="20"/>
              </w:rPr>
              <w:t>室負責人</w:t>
            </w:r>
          </w:p>
        </w:tc>
        <w:tc>
          <w:tcPr>
            <w:tcW w:w="2466" w:type="dxa"/>
            <w:gridSpan w:val="5"/>
            <w:shd w:val="clear" w:color="auto" w:fill="auto"/>
            <w:vAlign w:val="center"/>
          </w:tcPr>
          <w:p w14:paraId="2563A88F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  <w:tc>
          <w:tcPr>
            <w:tcW w:w="1277" w:type="dxa"/>
            <w:gridSpan w:val="3"/>
            <w:vAlign w:val="center"/>
          </w:tcPr>
          <w:p w14:paraId="7B464DE9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/>
                <w:sz w:val="20"/>
              </w:rPr>
              <w:t>審</w:t>
            </w:r>
            <w:r w:rsidRPr="009B62AF">
              <w:rPr>
                <w:rFonts w:ascii="標楷體" w:eastAsia="標楷體" w:hAnsi="標楷體" w:hint="eastAsia"/>
                <w:sz w:val="20"/>
              </w:rPr>
              <w:t>查</w:t>
            </w:r>
            <w:r w:rsidRPr="009B62AF">
              <w:rPr>
                <w:rFonts w:ascii="標楷體" w:eastAsia="標楷體" w:hAnsi="標楷體"/>
                <w:sz w:val="20"/>
              </w:rPr>
              <w:t>日期</w:t>
            </w:r>
          </w:p>
        </w:tc>
        <w:tc>
          <w:tcPr>
            <w:tcW w:w="2706" w:type="dxa"/>
            <w:gridSpan w:val="6"/>
            <w:shd w:val="clear" w:color="auto" w:fill="FFFFFF" w:themeFill="background1"/>
            <w:vAlign w:val="center"/>
          </w:tcPr>
          <w:p w14:paraId="5327ED49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</w:tr>
      <w:tr w:rsidR="0008228D" w:rsidRPr="009B62AF" w14:paraId="5C326ECE" w14:textId="77777777" w:rsidTr="005610A2">
        <w:trPr>
          <w:trHeight w:val="58"/>
          <w:jc w:val="center"/>
        </w:trPr>
        <w:tc>
          <w:tcPr>
            <w:tcW w:w="3672" w:type="dxa"/>
            <w:gridSpan w:val="7"/>
            <w:vAlign w:val="center"/>
          </w:tcPr>
          <w:p w14:paraId="15EFA55A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 w:hint="eastAsia"/>
                <w:sz w:val="20"/>
              </w:rPr>
              <w:t>生</w:t>
            </w:r>
            <w:r w:rsidRPr="009B62AF">
              <w:rPr>
                <w:rFonts w:ascii="標楷體" w:eastAsia="標楷體" w:hAnsi="標楷體"/>
                <w:sz w:val="20"/>
              </w:rPr>
              <w:t>物安</w:t>
            </w:r>
            <w:r w:rsidRPr="009B62AF">
              <w:rPr>
                <w:rFonts w:ascii="標楷體" w:eastAsia="標楷體" w:hAnsi="標楷體" w:hint="eastAsia"/>
                <w:sz w:val="20"/>
              </w:rPr>
              <w:t>全管</w:t>
            </w:r>
            <w:r w:rsidRPr="009B62AF">
              <w:rPr>
                <w:rFonts w:ascii="標楷體" w:eastAsia="標楷體" w:hAnsi="標楷體"/>
                <w:sz w:val="20"/>
              </w:rPr>
              <w:t>理</w:t>
            </w:r>
            <w:r w:rsidRPr="009B62AF">
              <w:rPr>
                <w:rFonts w:ascii="標楷體" w:eastAsia="標楷體" w:hAnsi="標楷體" w:hint="eastAsia"/>
                <w:sz w:val="20"/>
              </w:rPr>
              <w:t>委員會</w:t>
            </w:r>
          </w:p>
        </w:tc>
        <w:tc>
          <w:tcPr>
            <w:tcW w:w="2466" w:type="dxa"/>
            <w:gridSpan w:val="5"/>
            <w:shd w:val="clear" w:color="auto" w:fill="auto"/>
            <w:vAlign w:val="center"/>
          </w:tcPr>
          <w:p w14:paraId="25A71A48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  <w:tc>
          <w:tcPr>
            <w:tcW w:w="1277" w:type="dxa"/>
            <w:gridSpan w:val="3"/>
            <w:vAlign w:val="center"/>
          </w:tcPr>
          <w:p w14:paraId="16A7F28F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/>
                <w:sz w:val="20"/>
              </w:rPr>
              <w:t>審</w:t>
            </w:r>
            <w:r w:rsidRPr="009B62AF">
              <w:rPr>
                <w:rFonts w:ascii="標楷體" w:eastAsia="標楷體" w:hAnsi="標楷體" w:hint="eastAsia"/>
                <w:sz w:val="20"/>
              </w:rPr>
              <w:t>查</w:t>
            </w:r>
            <w:r w:rsidRPr="009B62AF">
              <w:rPr>
                <w:rFonts w:ascii="標楷體" w:eastAsia="標楷體" w:hAnsi="標楷體"/>
                <w:sz w:val="20"/>
              </w:rPr>
              <w:t>日期</w:t>
            </w:r>
          </w:p>
        </w:tc>
        <w:tc>
          <w:tcPr>
            <w:tcW w:w="2706" w:type="dxa"/>
            <w:gridSpan w:val="6"/>
            <w:shd w:val="clear" w:color="auto" w:fill="FFFFFF" w:themeFill="background1"/>
            <w:vAlign w:val="center"/>
          </w:tcPr>
          <w:p w14:paraId="4411067B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</w:tr>
      <w:tr w:rsidR="0008228D" w:rsidRPr="009B62AF" w14:paraId="3B0D2BB2" w14:textId="77777777" w:rsidTr="005610A2">
        <w:trPr>
          <w:trHeight w:val="58"/>
          <w:jc w:val="center"/>
        </w:trPr>
        <w:tc>
          <w:tcPr>
            <w:tcW w:w="3672" w:type="dxa"/>
            <w:gridSpan w:val="7"/>
            <w:vAlign w:val="center"/>
          </w:tcPr>
          <w:p w14:paraId="15D1B1AD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b/>
                <w:sz w:val="20"/>
              </w:rPr>
            </w:pPr>
            <w:r w:rsidRPr="009B62AF">
              <w:rPr>
                <w:rFonts w:ascii="標楷體" w:eastAsia="標楷體" w:hAnsi="標楷體" w:hint="eastAsia"/>
                <w:sz w:val="20"/>
              </w:rPr>
              <w:t>所長(主任)</w:t>
            </w:r>
          </w:p>
        </w:tc>
        <w:tc>
          <w:tcPr>
            <w:tcW w:w="2466" w:type="dxa"/>
            <w:gridSpan w:val="5"/>
            <w:shd w:val="clear" w:color="auto" w:fill="auto"/>
            <w:vAlign w:val="center"/>
          </w:tcPr>
          <w:p w14:paraId="2899EF59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  <w:tc>
          <w:tcPr>
            <w:tcW w:w="1277" w:type="dxa"/>
            <w:gridSpan w:val="3"/>
            <w:vAlign w:val="center"/>
          </w:tcPr>
          <w:p w14:paraId="347FF755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/>
                <w:sz w:val="20"/>
              </w:rPr>
              <w:t>審</w:t>
            </w:r>
            <w:r w:rsidRPr="009B62AF">
              <w:rPr>
                <w:rFonts w:ascii="標楷體" w:eastAsia="標楷體" w:hAnsi="標楷體" w:hint="eastAsia"/>
                <w:sz w:val="20"/>
              </w:rPr>
              <w:t>查</w:t>
            </w:r>
            <w:r w:rsidRPr="009B62AF">
              <w:rPr>
                <w:rFonts w:ascii="標楷體" w:eastAsia="標楷體" w:hAnsi="標楷體"/>
                <w:sz w:val="20"/>
              </w:rPr>
              <w:t>日期</w:t>
            </w:r>
          </w:p>
        </w:tc>
        <w:tc>
          <w:tcPr>
            <w:tcW w:w="2706" w:type="dxa"/>
            <w:gridSpan w:val="6"/>
            <w:shd w:val="clear" w:color="auto" w:fill="FFFFFF" w:themeFill="background1"/>
            <w:vAlign w:val="center"/>
          </w:tcPr>
          <w:p w14:paraId="2C405517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</w:tr>
      <w:tr w:rsidR="0008228D" w:rsidRPr="009B62AF" w14:paraId="0258AD53" w14:textId="77777777" w:rsidTr="005610A2">
        <w:trPr>
          <w:trHeight w:val="495"/>
          <w:jc w:val="center"/>
        </w:trPr>
        <w:tc>
          <w:tcPr>
            <w:tcW w:w="10121" w:type="dxa"/>
            <w:gridSpan w:val="21"/>
            <w:vAlign w:val="center"/>
          </w:tcPr>
          <w:p w14:paraId="03522B6D" w14:textId="77777777" w:rsidR="0008228D" w:rsidRPr="009B62AF" w:rsidRDefault="0008228D" w:rsidP="00940F43">
            <w:pPr>
              <w:pStyle w:val="a3"/>
              <w:numPr>
                <w:ilvl w:val="0"/>
                <w:numId w:val="9"/>
              </w:numPr>
              <w:spacing w:line="400" w:lineRule="exact"/>
              <w:ind w:leftChars="0" w:left="452"/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9B62AF">
              <w:rPr>
                <w:rFonts w:ascii="標楷體" w:eastAsia="標楷體" w:hAnsi="標楷體" w:hint="eastAsia"/>
                <w:b/>
                <w:szCs w:val="24"/>
              </w:rPr>
              <w:t>生物安全會審核</w:t>
            </w:r>
          </w:p>
        </w:tc>
      </w:tr>
      <w:tr w:rsidR="0008228D" w:rsidRPr="009B62AF" w14:paraId="78600393" w14:textId="77777777" w:rsidTr="005610A2">
        <w:trPr>
          <w:trHeight w:val="82"/>
          <w:jc w:val="center"/>
        </w:trPr>
        <w:tc>
          <w:tcPr>
            <w:tcW w:w="3672" w:type="dxa"/>
            <w:gridSpan w:val="7"/>
            <w:vAlign w:val="center"/>
          </w:tcPr>
          <w:p w14:paraId="1EFDE987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 w:hint="eastAsia"/>
                <w:sz w:val="20"/>
              </w:rPr>
              <w:t>生物安全主管</w:t>
            </w:r>
          </w:p>
        </w:tc>
        <w:tc>
          <w:tcPr>
            <w:tcW w:w="2466" w:type="dxa"/>
            <w:gridSpan w:val="5"/>
            <w:vAlign w:val="center"/>
          </w:tcPr>
          <w:p w14:paraId="0DF49624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  <w:tc>
          <w:tcPr>
            <w:tcW w:w="1277" w:type="dxa"/>
            <w:gridSpan w:val="3"/>
            <w:vAlign w:val="center"/>
          </w:tcPr>
          <w:p w14:paraId="7B309474" w14:textId="77777777" w:rsidR="0008228D" w:rsidRPr="009B62AF" w:rsidRDefault="0008228D" w:rsidP="005610A2">
            <w:pPr>
              <w:spacing w:line="400" w:lineRule="exact"/>
              <w:jc w:val="center"/>
              <w:rPr>
                <w:rFonts w:ascii="標楷體" w:eastAsia="標楷體" w:hAnsi="標楷體"/>
                <w:sz w:val="20"/>
              </w:rPr>
            </w:pPr>
            <w:r w:rsidRPr="009B62AF">
              <w:rPr>
                <w:rFonts w:ascii="標楷體" w:eastAsia="標楷體" w:hAnsi="標楷體"/>
                <w:sz w:val="20"/>
              </w:rPr>
              <w:t>審</w:t>
            </w:r>
            <w:r w:rsidRPr="009B62AF">
              <w:rPr>
                <w:rFonts w:ascii="標楷體" w:eastAsia="標楷體" w:hAnsi="標楷體" w:hint="eastAsia"/>
                <w:sz w:val="20"/>
              </w:rPr>
              <w:t>核</w:t>
            </w:r>
            <w:r w:rsidRPr="009B62AF">
              <w:rPr>
                <w:rFonts w:ascii="標楷體" w:eastAsia="標楷體" w:hAnsi="標楷體"/>
                <w:sz w:val="20"/>
              </w:rPr>
              <w:t>日期</w:t>
            </w:r>
          </w:p>
        </w:tc>
        <w:tc>
          <w:tcPr>
            <w:tcW w:w="2706" w:type="dxa"/>
            <w:gridSpan w:val="6"/>
            <w:vAlign w:val="center"/>
          </w:tcPr>
          <w:p w14:paraId="11BC1AE2" w14:textId="77777777" w:rsidR="0008228D" w:rsidRPr="009B62AF" w:rsidRDefault="0008228D" w:rsidP="005610A2">
            <w:pPr>
              <w:spacing w:line="400" w:lineRule="exact"/>
              <w:rPr>
                <w:rFonts w:ascii="標楷體" w:eastAsia="標楷體" w:hAnsi="標楷體"/>
                <w:sz w:val="20"/>
                <w:shd w:val="pct15" w:color="auto" w:fill="FFFFFF"/>
              </w:rPr>
            </w:pPr>
          </w:p>
        </w:tc>
      </w:tr>
      <w:bookmarkEnd w:id="2"/>
    </w:tbl>
    <w:p w14:paraId="60718FCE" w14:textId="12B0BC94" w:rsidR="0018404A" w:rsidRDefault="0018404A" w:rsidP="0008228D">
      <w:pPr>
        <w:rPr>
          <w:rFonts w:ascii="標楷體" w:eastAsia="標楷體" w:hAnsi="標楷體"/>
          <w:color w:val="000000" w:themeColor="text1"/>
          <w:sz w:val="28"/>
          <w:szCs w:val="28"/>
        </w:rPr>
      </w:pPr>
    </w:p>
    <w:sectPr w:rsidR="0018404A" w:rsidSect="0008228D">
      <w:footerReference w:type="default" r:id="rId8"/>
      <w:pgSz w:w="11906" w:h="16838"/>
      <w:pgMar w:top="993" w:right="170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ECBC3" w14:textId="77777777" w:rsidR="00BA692C" w:rsidRDefault="00BA692C" w:rsidP="00535B1E">
      <w:r>
        <w:separator/>
      </w:r>
    </w:p>
  </w:endnote>
  <w:endnote w:type="continuationSeparator" w:id="0">
    <w:p w14:paraId="1632841F" w14:textId="77777777" w:rsidR="00BA692C" w:rsidRDefault="00BA692C" w:rsidP="00535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....">
    <w:altName w:val="標楷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4636896"/>
      <w:docPartObj>
        <w:docPartGallery w:val="Page Numbers (Bottom of Page)"/>
        <w:docPartUnique/>
      </w:docPartObj>
    </w:sdtPr>
    <w:sdtEndPr/>
    <w:sdtContent>
      <w:p w14:paraId="0C0FFCE3" w14:textId="6382DF33" w:rsidR="00612162" w:rsidRDefault="0061216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16CD" w:rsidRPr="00B316CD">
          <w:rPr>
            <w:noProof/>
            <w:lang w:val="zh-TW"/>
          </w:rPr>
          <w:t>8</w:t>
        </w:r>
        <w:r>
          <w:fldChar w:fldCharType="end"/>
        </w:r>
      </w:p>
    </w:sdtContent>
  </w:sdt>
  <w:p w14:paraId="5C6538DA" w14:textId="77777777" w:rsidR="00612162" w:rsidRDefault="0061216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EA9C2" w14:textId="77777777" w:rsidR="00BA692C" w:rsidRDefault="00BA692C" w:rsidP="00535B1E">
      <w:r>
        <w:separator/>
      </w:r>
    </w:p>
  </w:footnote>
  <w:footnote w:type="continuationSeparator" w:id="0">
    <w:p w14:paraId="6E06C8D2" w14:textId="77777777" w:rsidR="00BA692C" w:rsidRDefault="00BA692C" w:rsidP="00535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A078F"/>
    <w:multiLevelType w:val="hybridMultilevel"/>
    <w:tmpl w:val="B4ACC606"/>
    <w:lvl w:ilvl="0" w:tplc="95EE769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4FD74B4"/>
    <w:multiLevelType w:val="hybridMultilevel"/>
    <w:tmpl w:val="E926103A"/>
    <w:lvl w:ilvl="0" w:tplc="1C147A10">
      <w:start w:val="1"/>
      <w:numFmt w:val="taiwaneseCountingThousand"/>
      <w:lvlText w:val="（%1）"/>
      <w:lvlJc w:val="left"/>
      <w:pPr>
        <w:ind w:left="1287" w:hanging="72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5A3E2A"/>
    <w:multiLevelType w:val="hybridMultilevel"/>
    <w:tmpl w:val="8E2E17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DDFA5E40">
      <w:start w:val="1"/>
      <w:numFmt w:val="decimal"/>
      <w:lvlText w:val="%2."/>
      <w:lvlJc w:val="left"/>
      <w:pPr>
        <w:ind w:left="960" w:hanging="480"/>
      </w:pPr>
      <w:rPr>
        <w:rFonts w:ascii="Times New Roman" w:hAnsi="Times New Roman" w:cs="Times New Roman" w:hint="default"/>
        <w:b w:val="0"/>
        <w:sz w:val="16"/>
        <w:szCs w:val="16"/>
      </w:rPr>
    </w:lvl>
    <w:lvl w:ilvl="2" w:tplc="0734B280">
      <w:start w:val="1"/>
      <w:numFmt w:val="taiwaneseCountingThousand"/>
      <w:lvlText w:val="(%3)"/>
      <w:lvlJc w:val="left"/>
      <w:pPr>
        <w:ind w:left="16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122B1E"/>
    <w:multiLevelType w:val="hybridMultilevel"/>
    <w:tmpl w:val="E3746EB0"/>
    <w:lvl w:ilvl="0" w:tplc="CFA6CE54">
      <w:start w:val="1"/>
      <w:numFmt w:val="taiwaneseCountingThousand"/>
      <w:lvlText w:val="%1、"/>
      <w:lvlJc w:val="left"/>
      <w:pPr>
        <w:ind w:left="1074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1554" w:hanging="480"/>
      </w:pPr>
    </w:lvl>
    <w:lvl w:ilvl="2" w:tplc="0409001B" w:tentative="1">
      <w:start w:val="1"/>
      <w:numFmt w:val="lowerRoman"/>
      <w:lvlText w:val="%3."/>
      <w:lvlJc w:val="right"/>
      <w:pPr>
        <w:ind w:left="2034" w:hanging="480"/>
      </w:pPr>
    </w:lvl>
    <w:lvl w:ilvl="3" w:tplc="0409000F" w:tentative="1">
      <w:start w:val="1"/>
      <w:numFmt w:val="decimal"/>
      <w:lvlText w:val="%4."/>
      <w:lvlJc w:val="left"/>
      <w:pPr>
        <w:ind w:left="251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94" w:hanging="480"/>
      </w:pPr>
    </w:lvl>
    <w:lvl w:ilvl="5" w:tplc="0409001B" w:tentative="1">
      <w:start w:val="1"/>
      <w:numFmt w:val="lowerRoman"/>
      <w:lvlText w:val="%6."/>
      <w:lvlJc w:val="right"/>
      <w:pPr>
        <w:ind w:left="3474" w:hanging="480"/>
      </w:pPr>
    </w:lvl>
    <w:lvl w:ilvl="6" w:tplc="0409000F" w:tentative="1">
      <w:start w:val="1"/>
      <w:numFmt w:val="decimal"/>
      <w:lvlText w:val="%7."/>
      <w:lvlJc w:val="left"/>
      <w:pPr>
        <w:ind w:left="395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34" w:hanging="480"/>
      </w:pPr>
    </w:lvl>
    <w:lvl w:ilvl="8" w:tplc="0409001B" w:tentative="1">
      <w:start w:val="1"/>
      <w:numFmt w:val="lowerRoman"/>
      <w:lvlText w:val="%9."/>
      <w:lvlJc w:val="right"/>
      <w:pPr>
        <w:ind w:left="4914" w:hanging="480"/>
      </w:pPr>
    </w:lvl>
  </w:abstractNum>
  <w:abstractNum w:abstractNumId="4" w15:restartNumberingAfterBreak="0">
    <w:nsid w:val="220D15F4"/>
    <w:multiLevelType w:val="hybridMultilevel"/>
    <w:tmpl w:val="D8941D0A"/>
    <w:lvl w:ilvl="0" w:tplc="0904188E">
      <w:start w:val="5"/>
      <w:numFmt w:val="taiwaneseCountingThousand"/>
      <w:lvlText w:val="%1、"/>
      <w:lvlJc w:val="left"/>
      <w:pPr>
        <w:ind w:left="1074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C835D91"/>
    <w:multiLevelType w:val="hybridMultilevel"/>
    <w:tmpl w:val="A1EEB54E"/>
    <w:lvl w:ilvl="0" w:tplc="EB023C64">
      <w:start w:val="1"/>
      <w:numFmt w:val="taiwaneseCountingThousand"/>
      <w:lvlText w:val="(%1)"/>
      <w:lvlJc w:val="left"/>
      <w:pPr>
        <w:ind w:left="107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18529C9"/>
    <w:multiLevelType w:val="hybridMultilevel"/>
    <w:tmpl w:val="B5D669E0"/>
    <w:lvl w:ilvl="0" w:tplc="5496572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34A6954"/>
    <w:multiLevelType w:val="hybridMultilevel"/>
    <w:tmpl w:val="AA5C2B46"/>
    <w:lvl w:ilvl="0" w:tplc="75909A3E">
      <w:start w:val="1"/>
      <w:numFmt w:val="taiwaneseCountingThousand"/>
      <w:lvlText w:val="%1、"/>
      <w:lvlJc w:val="left"/>
      <w:pPr>
        <w:ind w:left="1074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1554" w:hanging="480"/>
      </w:pPr>
    </w:lvl>
    <w:lvl w:ilvl="2" w:tplc="0409001B" w:tentative="1">
      <w:start w:val="1"/>
      <w:numFmt w:val="lowerRoman"/>
      <w:lvlText w:val="%3."/>
      <w:lvlJc w:val="right"/>
      <w:pPr>
        <w:ind w:left="2034" w:hanging="480"/>
      </w:pPr>
    </w:lvl>
    <w:lvl w:ilvl="3" w:tplc="0409000F" w:tentative="1">
      <w:start w:val="1"/>
      <w:numFmt w:val="decimal"/>
      <w:lvlText w:val="%4."/>
      <w:lvlJc w:val="left"/>
      <w:pPr>
        <w:ind w:left="251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94" w:hanging="480"/>
      </w:pPr>
    </w:lvl>
    <w:lvl w:ilvl="5" w:tplc="0409001B" w:tentative="1">
      <w:start w:val="1"/>
      <w:numFmt w:val="lowerRoman"/>
      <w:lvlText w:val="%6."/>
      <w:lvlJc w:val="right"/>
      <w:pPr>
        <w:ind w:left="3474" w:hanging="480"/>
      </w:pPr>
    </w:lvl>
    <w:lvl w:ilvl="6" w:tplc="0409000F" w:tentative="1">
      <w:start w:val="1"/>
      <w:numFmt w:val="decimal"/>
      <w:lvlText w:val="%7."/>
      <w:lvlJc w:val="left"/>
      <w:pPr>
        <w:ind w:left="395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34" w:hanging="480"/>
      </w:pPr>
    </w:lvl>
    <w:lvl w:ilvl="8" w:tplc="0409001B" w:tentative="1">
      <w:start w:val="1"/>
      <w:numFmt w:val="lowerRoman"/>
      <w:lvlText w:val="%9."/>
      <w:lvlJc w:val="right"/>
      <w:pPr>
        <w:ind w:left="4914" w:hanging="480"/>
      </w:pPr>
    </w:lvl>
  </w:abstractNum>
  <w:abstractNum w:abstractNumId="8" w15:restartNumberingAfterBreak="0">
    <w:nsid w:val="63DF3497"/>
    <w:multiLevelType w:val="hybridMultilevel"/>
    <w:tmpl w:val="731C9D64"/>
    <w:lvl w:ilvl="0" w:tplc="F6F0FCAA">
      <w:start w:val="1"/>
      <w:numFmt w:val="taiwaneseCountingThousand"/>
      <w:lvlText w:val="(%1)"/>
      <w:lvlJc w:val="left"/>
      <w:pPr>
        <w:ind w:left="1047" w:hanging="480"/>
      </w:pPr>
      <w:rPr>
        <w:rFonts w:ascii="標楷體" w:eastAsia="標楷體" w:hAnsi="標楷體" w:cstheme="minorBidi" w:hint="eastAsia"/>
        <w:color w:val="000000" w:themeColor="text1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8"/>
  </w:num>
  <w:num w:numId="8">
    <w:abstractNumId w:val="5"/>
  </w:num>
  <w:num w:numId="9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TOzMDc2MDYztDRX0lEKTi0uzszPAykwsqgFAFKDrn8tAAAA"/>
  </w:docVars>
  <w:rsids>
    <w:rsidRoot w:val="00BF3213"/>
    <w:rsid w:val="00001617"/>
    <w:rsid w:val="00002DFA"/>
    <w:rsid w:val="000063CE"/>
    <w:rsid w:val="000127F8"/>
    <w:rsid w:val="00012B80"/>
    <w:rsid w:val="00013972"/>
    <w:rsid w:val="00013F1E"/>
    <w:rsid w:val="0001498E"/>
    <w:rsid w:val="000163DD"/>
    <w:rsid w:val="00025D2E"/>
    <w:rsid w:val="000261BD"/>
    <w:rsid w:val="000327E6"/>
    <w:rsid w:val="00033833"/>
    <w:rsid w:val="0003471E"/>
    <w:rsid w:val="000373F7"/>
    <w:rsid w:val="000437E9"/>
    <w:rsid w:val="00043DF3"/>
    <w:rsid w:val="0004401D"/>
    <w:rsid w:val="000447AE"/>
    <w:rsid w:val="00050A27"/>
    <w:rsid w:val="00052D45"/>
    <w:rsid w:val="00053102"/>
    <w:rsid w:val="0005362E"/>
    <w:rsid w:val="00055FF5"/>
    <w:rsid w:val="00057B35"/>
    <w:rsid w:val="00064666"/>
    <w:rsid w:val="000665AD"/>
    <w:rsid w:val="000703EF"/>
    <w:rsid w:val="00074295"/>
    <w:rsid w:val="000752B8"/>
    <w:rsid w:val="0008228D"/>
    <w:rsid w:val="00084753"/>
    <w:rsid w:val="0008748F"/>
    <w:rsid w:val="0008749C"/>
    <w:rsid w:val="00095C06"/>
    <w:rsid w:val="00095D84"/>
    <w:rsid w:val="000A1808"/>
    <w:rsid w:val="000A3643"/>
    <w:rsid w:val="000B183B"/>
    <w:rsid w:val="000B24E5"/>
    <w:rsid w:val="000B297B"/>
    <w:rsid w:val="000B55B5"/>
    <w:rsid w:val="000C2334"/>
    <w:rsid w:val="000C376B"/>
    <w:rsid w:val="000C440D"/>
    <w:rsid w:val="000C74AE"/>
    <w:rsid w:val="000D23D8"/>
    <w:rsid w:val="000D42F7"/>
    <w:rsid w:val="000D7B38"/>
    <w:rsid w:val="000F1A23"/>
    <w:rsid w:val="000F7817"/>
    <w:rsid w:val="00100606"/>
    <w:rsid w:val="00114397"/>
    <w:rsid w:val="00116301"/>
    <w:rsid w:val="00122BCE"/>
    <w:rsid w:val="00124668"/>
    <w:rsid w:val="00127494"/>
    <w:rsid w:val="001316D7"/>
    <w:rsid w:val="00134B70"/>
    <w:rsid w:val="00135270"/>
    <w:rsid w:val="0013571F"/>
    <w:rsid w:val="00141F66"/>
    <w:rsid w:val="001436A4"/>
    <w:rsid w:val="001458E2"/>
    <w:rsid w:val="00147A96"/>
    <w:rsid w:val="00147F81"/>
    <w:rsid w:val="00150103"/>
    <w:rsid w:val="00153521"/>
    <w:rsid w:val="001536BB"/>
    <w:rsid w:val="001550A4"/>
    <w:rsid w:val="00161716"/>
    <w:rsid w:val="00163B4A"/>
    <w:rsid w:val="00166AC7"/>
    <w:rsid w:val="00170D5C"/>
    <w:rsid w:val="0017151A"/>
    <w:rsid w:val="0017164A"/>
    <w:rsid w:val="00176EDF"/>
    <w:rsid w:val="0018404A"/>
    <w:rsid w:val="00195F4C"/>
    <w:rsid w:val="001A7C2E"/>
    <w:rsid w:val="001B0977"/>
    <w:rsid w:val="001B3353"/>
    <w:rsid w:val="001B3F54"/>
    <w:rsid w:val="001B7699"/>
    <w:rsid w:val="001B7FFC"/>
    <w:rsid w:val="001C273F"/>
    <w:rsid w:val="001C2E9A"/>
    <w:rsid w:val="001D0721"/>
    <w:rsid w:val="001D0E94"/>
    <w:rsid w:val="001E18FC"/>
    <w:rsid w:val="001E2547"/>
    <w:rsid w:val="001E77EB"/>
    <w:rsid w:val="001E7836"/>
    <w:rsid w:val="001F3E8A"/>
    <w:rsid w:val="002027F6"/>
    <w:rsid w:val="00202C59"/>
    <w:rsid w:val="0020315D"/>
    <w:rsid w:val="00206785"/>
    <w:rsid w:val="00211306"/>
    <w:rsid w:val="00211D65"/>
    <w:rsid w:val="00216ECE"/>
    <w:rsid w:val="00217C1D"/>
    <w:rsid w:val="00220229"/>
    <w:rsid w:val="002213D5"/>
    <w:rsid w:val="00222325"/>
    <w:rsid w:val="00222CEE"/>
    <w:rsid w:val="00224015"/>
    <w:rsid w:val="002254BA"/>
    <w:rsid w:val="002269C2"/>
    <w:rsid w:val="00230DF6"/>
    <w:rsid w:val="0023187D"/>
    <w:rsid w:val="00231C08"/>
    <w:rsid w:val="00232721"/>
    <w:rsid w:val="00234C55"/>
    <w:rsid w:val="00237BB1"/>
    <w:rsid w:val="002449A1"/>
    <w:rsid w:val="0024623B"/>
    <w:rsid w:val="00247AF2"/>
    <w:rsid w:val="0025098D"/>
    <w:rsid w:val="00256B41"/>
    <w:rsid w:val="002662AC"/>
    <w:rsid w:val="00270097"/>
    <w:rsid w:val="00272376"/>
    <w:rsid w:val="00272845"/>
    <w:rsid w:val="00273E10"/>
    <w:rsid w:val="00282962"/>
    <w:rsid w:val="00284C6B"/>
    <w:rsid w:val="00292640"/>
    <w:rsid w:val="002934E0"/>
    <w:rsid w:val="00293739"/>
    <w:rsid w:val="002969D1"/>
    <w:rsid w:val="002A0A34"/>
    <w:rsid w:val="002A1337"/>
    <w:rsid w:val="002A54CA"/>
    <w:rsid w:val="002B074D"/>
    <w:rsid w:val="002B09A1"/>
    <w:rsid w:val="002B7963"/>
    <w:rsid w:val="002C18B9"/>
    <w:rsid w:val="002C41C5"/>
    <w:rsid w:val="002C4957"/>
    <w:rsid w:val="002C4D07"/>
    <w:rsid w:val="002C5AC6"/>
    <w:rsid w:val="002D5B70"/>
    <w:rsid w:val="002D6C78"/>
    <w:rsid w:val="002E05C9"/>
    <w:rsid w:val="002E0B91"/>
    <w:rsid w:val="002F42AA"/>
    <w:rsid w:val="002F487C"/>
    <w:rsid w:val="002F4BE4"/>
    <w:rsid w:val="002F63C9"/>
    <w:rsid w:val="002F79F2"/>
    <w:rsid w:val="003006BC"/>
    <w:rsid w:val="003011FC"/>
    <w:rsid w:val="0030327F"/>
    <w:rsid w:val="003032F6"/>
    <w:rsid w:val="00304738"/>
    <w:rsid w:val="00304E23"/>
    <w:rsid w:val="00306AE7"/>
    <w:rsid w:val="0031605C"/>
    <w:rsid w:val="00317353"/>
    <w:rsid w:val="003236A7"/>
    <w:rsid w:val="00323B88"/>
    <w:rsid w:val="00327F53"/>
    <w:rsid w:val="003307F0"/>
    <w:rsid w:val="003333B2"/>
    <w:rsid w:val="00336581"/>
    <w:rsid w:val="00337800"/>
    <w:rsid w:val="0033787D"/>
    <w:rsid w:val="0034227A"/>
    <w:rsid w:val="0034376E"/>
    <w:rsid w:val="00346105"/>
    <w:rsid w:val="0035021D"/>
    <w:rsid w:val="00352969"/>
    <w:rsid w:val="00353B3F"/>
    <w:rsid w:val="00353E90"/>
    <w:rsid w:val="00353FD1"/>
    <w:rsid w:val="00354228"/>
    <w:rsid w:val="00356C73"/>
    <w:rsid w:val="00356E79"/>
    <w:rsid w:val="00357167"/>
    <w:rsid w:val="00364E5D"/>
    <w:rsid w:val="003709A7"/>
    <w:rsid w:val="00372B0C"/>
    <w:rsid w:val="00372CA7"/>
    <w:rsid w:val="00375AFC"/>
    <w:rsid w:val="0037669D"/>
    <w:rsid w:val="0038070F"/>
    <w:rsid w:val="003817A3"/>
    <w:rsid w:val="003845C2"/>
    <w:rsid w:val="003873DA"/>
    <w:rsid w:val="003908E7"/>
    <w:rsid w:val="00390AB4"/>
    <w:rsid w:val="00391026"/>
    <w:rsid w:val="00391C42"/>
    <w:rsid w:val="00394201"/>
    <w:rsid w:val="00394BE8"/>
    <w:rsid w:val="00394BEA"/>
    <w:rsid w:val="003A20A1"/>
    <w:rsid w:val="003A217F"/>
    <w:rsid w:val="003A322D"/>
    <w:rsid w:val="003A39D4"/>
    <w:rsid w:val="003A45E8"/>
    <w:rsid w:val="003A4DDC"/>
    <w:rsid w:val="003A53DD"/>
    <w:rsid w:val="003B4E52"/>
    <w:rsid w:val="003B5EA3"/>
    <w:rsid w:val="003C32E7"/>
    <w:rsid w:val="003C336F"/>
    <w:rsid w:val="003C4649"/>
    <w:rsid w:val="003C7E2B"/>
    <w:rsid w:val="003D0CA2"/>
    <w:rsid w:val="003D1C01"/>
    <w:rsid w:val="003D3177"/>
    <w:rsid w:val="003D69C4"/>
    <w:rsid w:val="003E2AF0"/>
    <w:rsid w:val="003F145B"/>
    <w:rsid w:val="004003ED"/>
    <w:rsid w:val="0040121A"/>
    <w:rsid w:val="00401748"/>
    <w:rsid w:val="00405A09"/>
    <w:rsid w:val="00407764"/>
    <w:rsid w:val="00411185"/>
    <w:rsid w:val="0041234B"/>
    <w:rsid w:val="00416A78"/>
    <w:rsid w:val="004377A2"/>
    <w:rsid w:val="00440776"/>
    <w:rsid w:val="00450BC1"/>
    <w:rsid w:val="004644D7"/>
    <w:rsid w:val="00465A73"/>
    <w:rsid w:val="00473723"/>
    <w:rsid w:val="00475462"/>
    <w:rsid w:val="0048136D"/>
    <w:rsid w:val="00482CD3"/>
    <w:rsid w:val="004837BF"/>
    <w:rsid w:val="00485A5E"/>
    <w:rsid w:val="00492F75"/>
    <w:rsid w:val="00494E67"/>
    <w:rsid w:val="004A0A9B"/>
    <w:rsid w:val="004A1635"/>
    <w:rsid w:val="004A193E"/>
    <w:rsid w:val="004A2DC0"/>
    <w:rsid w:val="004B4F1A"/>
    <w:rsid w:val="004B6462"/>
    <w:rsid w:val="004B73D2"/>
    <w:rsid w:val="004C22E0"/>
    <w:rsid w:val="004C3025"/>
    <w:rsid w:val="004C7FCF"/>
    <w:rsid w:val="004D5640"/>
    <w:rsid w:val="004D7E98"/>
    <w:rsid w:val="004E2684"/>
    <w:rsid w:val="004E595F"/>
    <w:rsid w:val="004E61E4"/>
    <w:rsid w:val="004F1475"/>
    <w:rsid w:val="004F4ECF"/>
    <w:rsid w:val="004F7D37"/>
    <w:rsid w:val="00502C19"/>
    <w:rsid w:val="00507DEB"/>
    <w:rsid w:val="0051213D"/>
    <w:rsid w:val="00520CE6"/>
    <w:rsid w:val="00522EF3"/>
    <w:rsid w:val="00525585"/>
    <w:rsid w:val="005256A9"/>
    <w:rsid w:val="00526014"/>
    <w:rsid w:val="00527B6A"/>
    <w:rsid w:val="00535B1E"/>
    <w:rsid w:val="00540172"/>
    <w:rsid w:val="005448E9"/>
    <w:rsid w:val="00545361"/>
    <w:rsid w:val="00553A81"/>
    <w:rsid w:val="00553ADE"/>
    <w:rsid w:val="005608F9"/>
    <w:rsid w:val="00562E7C"/>
    <w:rsid w:val="00563BCF"/>
    <w:rsid w:val="00564051"/>
    <w:rsid w:val="00564B97"/>
    <w:rsid w:val="00572B72"/>
    <w:rsid w:val="00573ED4"/>
    <w:rsid w:val="00575B18"/>
    <w:rsid w:val="005768CB"/>
    <w:rsid w:val="005833C9"/>
    <w:rsid w:val="005847DB"/>
    <w:rsid w:val="00586FBD"/>
    <w:rsid w:val="00587F55"/>
    <w:rsid w:val="00590D19"/>
    <w:rsid w:val="005931A4"/>
    <w:rsid w:val="00596FFB"/>
    <w:rsid w:val="005A1068"/>
    <w:rsid w:val="005A5983"/>
    <w:rsid w:val="005A699B"/>
    <w:rsid w:val="005A72B1"/>
    <w:rsid w:val="005A787C"/>
    <w:rsid w:val="005B103F"/>
    <w:rsid w:val="005B1944"/>
    <w:rsid w:val="005B1AFF"/>
    <w:rsid w:val="005B42D7"/>
    <w:rsid w:val="005B4CBD"/>
    <w:rsid w:val="005B679E"/>
    <w:rsid w:val="005C5156"/>
    <w:rsid w:val="005D154A"/>
    <w:rsid w:val="005D6980"/>
    <w:rsid w:val="005E01E3"/>
    <w:rsid w:val="005E1322"/>
    <w:rsid w:val="005E2EE9"/>
    <w:rsid w:val="005E34FC"/>
    <w:rsid w:val="005E42A1"/>
    <w:rsid w:val="005E529C"/>
    <w:rsid w:val="005E5C5D"/>
    <w:rsid w:val="005F0BCF"/>
    <w:rsid w:val="005F3E4D"/>
    <w:rsid w:val="005F6C54"/>
    <w:rsid w:val="005F7F6A"/>
    <w:rsid w:val="006017DD"/>
    <w:rsid w:val="00601D6F"/>
    <w:rsid w:val="006044FD"/>
    <w:rsid w:val="00612162"/>
    <w:rsid w:val="00612CA7"/>
    <w:rsid w:val="00614C54"/>
    <w:rsid w:val="00616A8E"/>
    <w:rsid w:val="00625E14"/>
    <w:rsid w:val="006274CC"/>
    <w:rsid w:val="00627C19"/>
    <w:rsid w:val="00632E04"/>
    <w:rsid w:val="00633100"/>
    <w:rsid w:val="00633B7C"/>
    <w:rsid w:val="00633CB4"/>
    <w:rsid w:val="00636B3F"/>
    <w:rsid w:val="006408AF"/>
    <w:rsid w:val="00641E57"/>
    <w:rsid w:val="0064200E"/>
    <w:rsid w:val="006420B7"/>
    <w:rsid w:val="006433CF"/>
    <w:rsid w:val="006438A8"/>
    <w:rsid w:val="00647339"/>
    <w:rsid w:val="00647CDE"/>
    <w:rsid w:val="006516F4"/>
    <w:rsid w:val="0065546D"/>
    <w:rsid w:val="006668BF"/>
    <w:rsid w:val="006677EE"/>
    <w:rsid w:val="00671BBA"/>
    <w:rsid w:val="0067545F"/>
    <w:rsid w:val="00680025"/>
    <w:rsid w:val="0068188C"/>
    <w:rsid w:val="00681F3D"/>
    <w:rsid w:val="006826B4"/>
    <w:rsid w:val="00684727"/>
    <w:rsid w:val="006A1E44"/>
    <w:rsid w:val="006A2BD1"/>
    <w:rsid w:val="006A4AC3"/>
    <w:rsid w:val="006A6A78"/>
    <w:rsid w:val="006A6D05"/>
    <w:rsid w:val="006B1503"/>
    <w:rsid w:val="006B248E"/>
    <w:rsid w:val="006B26E5"/>
    <w:rsid w:val="006B48C2"/>
    <w:rsid w:val="006D14CD"/>
    <w:rsid w:val="006D1A1B"/>
    <w:rsid w:val="006D2FF5"/>
    <w:rsid w:val="006D757A"/>
    <w:rsid w:val="006E2093"/>
    <w:rsid w:val="006E4574"/>
    <w:rsid w:val="006F421F"/>
    <w:rsid w:val="006F60E4"/>
    <w:rsid w:val="006F65D9"/>
    <w:rsid w:val="006F7165"/>
    <w:rsid w:val="00700CF4"/>
    <w:rsid w:val="007078C4"/>
    <w:rsid w:val="00716636"/>
    <w:rsid w:val="007307AE"/>
    <w:rsid w:val="00733C12"/>
    <w:rsid w:val="00734B04"/>
    <w:rsid w:val="007413CD"/>
    <w:rsid w:val="007452ED"/>
    <w:rsid w:val="00746600"/>
    <w:rsid w:val="00747544"/>
    <w:rsid w:val="00747E03"/>
    <w:rsid w:val="007513D7"/>
    <w:rsid w:val="007516D9"/>
    <w:rsid w:val="00752659"/>
    <w:rsid w:val="00755D84"/>
    <w:rsid w:val="007604E5"/>
    <w:rsid w:val="007617FA"/>
    <w:rsid w:val="00764875"/>
    <w:rsid w:val="00767E88"/>
    <w:rsid w:val="00767F06"/>
    <w:rsid w:val="007769D9"/>
    <w:rsid w:val="00784013"/>
    <w:rsid w:val="0078715F"/>
    <w:rsid w:val="007928B3"/>
    <w:rsid w:val="007947E3"/>
    <w:rsid w:val="00794E0B"/>
    <w:rsid w:val="007963A5"/>
    <w:rsid w:val="00797AFA"/>
    <w:rsid w:val="007A085C"/>
    <w:rsid w:val="007A126C"/>
    <w:rsid w:val="007A4F3F"/>
    <w:rsid w:val="007A518C"/>
    <w:rsid w:val="007B3317"/>
    <w:rsid w:val="007B55CE"/>
    <w:rsid w:val="007B5C78"/>
    <w:rsid w:val="007B7D41"/>
    <w:rsid w:val="007C4EB2"/>
    <w:rsid w:val="007C7B3A"/>
    <w:rsid w:val="007C7C38"/>
    <w:rsid w:val="007D0813"/>
    <w:rsid w:val="007D0ED5"/>
    <w:rsid w:val="007D1C9B"/>
    <w:rsid w:val="007D4F2F"/>
    <w:rsid w:val="007D77AD"/>
    <w:rsid w:val="007E0A5C"/>
    <w:rsid w:val="007F44B9"/>
    <w:rsid w:val="007F4B91"/>
    <w:rsid w:val="00801425"/>
    <w:rsid w:val="00801CA1"/>
    <w:rsid w:val="0080390F"/>
    <w:rsid w:val="008065C1"/>
    <w:rsid w:val="0080663F"/>
    <w:rsid w:val="00813161"/>
    <w:rsid w:val="00813E0B"/>
    <w:rsid w:val="00816E59"/>
    <w:rsid w:val="008212C5"/>
    <w:rsid w:val="00822C1A"/>
    <w:rsid w:val="0082311D"/>
    <w:rsid w:val="008237AB"/>
    <w:rsid w:val="00826DD7"/>
    <w:rsid w:val="00827576"/>
    <w:rsid w:val="00834146"/>
    <w:rsid w:val="008348BA"/>
    <w:rsid w:val="00835D99"/>
    <w:rsid w:val="00852246"/>
    <w:rsid w:val="00852E54"/>
    <w:rsid w:val="00857BE6"/>
    <w:rsid w:val="00860A63"/>
    <w:rsid w:val="008611F5"/>
    <w:rsid w:val="00862F5C"/>
    <w:rsid w:val="008638D7"/>
    <w:rsid w:val="00870D33"/>
    <w:rsid w:val="00870F27"/>
    <w:rsid w:val="00874EB7"/>
    <w:rsid w:val="008756F1"/>
    <w:rsid w:val="008767F9"/>
    <w:rsid w:val="0088139F"/>
    <w:rsid w:val="008816DE"/>
    <w:rsid w:val="008867D6"/>
    <w:rsid w:val="008869F0"/>
    <w:rsid w:val="008929B7"/>
    <w:rsid w:val="008954C0"/>
    <w:rsid w:val="008A35F5"/>
    <w:rsid w:val="008A638E"/>
    <w:rsid w:val="008B1EE4"/>
    <w:rsid w:val="008B4232"/>
    <w:rsid w:val="008B7ED1"/>
    <w:rsid w:val="008C35E6"/>
    <w:rsid w:val="008D2BC1"/>
    <w:rsid w:val="008D2D0B"/>
    <w:rsid w:val="008D48EE"/>
    <w:rsid w:val="008E0428"/>
    <w:rsid w:val="008E73E6"/>
    <w:rsid w:val="008E7B77"/>
    <w:rsid w:val="008F1650"/>
    <w:rsid w:val="008F42E0"/>
    <w:rsid w:val="00905184"/>
    <w:rsid w:val="009119C9"/>
    <w:rsid w:val="00916547"/>
    <w:rsid w:val="00916C04"/>
    <w:rsid w:val="009222E3"/>
    <w:rsid w:val="009313C3"/>
    <w:rsid w:val="009344DB"/>
    <w:rsid w:val="00934877"/>
    <w:rsid w:val="00935FFE"/>
    <w:rsid w:val="0093607C"/>
    <w:rsid w:val="00940907"/>
    <w:rsid w:val="00940F43"/>
    <w:rsid w:val="00941E0C"/>
    <w:rsid w:val="00944725"/>
    <w:rsid w:val="0095301F"/>
    <w:rsid w:val="00954977"/>
    <w:rsid w:val="0096445B"/>
    <w:rsid w:val="009649F2"/>
    <w:rsid w:val="00965B2F"/>
    <w:rsid w:val="0096699B"/>
    <w:rsid w:val="00966DBD"/>
    <w:rsid w:val="00973CE7"/>
    <w:rsid w:val="00973E18"/>
    <w:rsid w:val="00973F26"/>
    <w:rsid w:val="00974718"/>
    <w:rsid w:val="00974EE8"/>
    <w:rsid w:val="00975B52"/>
    <w:rsid w:val="00976DCF"/>
    <w:rsid w:val="00983422"/>
    <w:rsid w:val="00983C2F"/>
    <w:rsid w:val="009853A9"/>
    <w:rsid w:val="009963B2"/>
    <w:rsid w:val="009974C6"/>
    <w:rsid w:val="009B02A5"/>
    <w:rsid w:val="009B04A0"/>
    <w:rsid w:val="009B1FB8"/>
    <w:rsid w:val="009B525A"/>
    <w:rsid w:val="009B61AC"/>
    <w:rsid w:val="009B62AF"/>
    <w:rsid w:val="009C1204"/>
    <w:rsid w:val="009C4506"/>
    <w:rsid w:val="009C4717"/>
    <w:rsid w:val="009D203E"/>
    <w:rsid w:val="009D20D2"/>
    <w:rsid w:val="009D2271"/>
    <w:rsid w:val="009D3D84"/>
    <w:rsid w:val="009D7E90"/>
    <w:rsid w:val="009E1FD1"/>
    <w:rsid w:val="009E62D7"/>
    <w:rsid w:val="009E799C"/>
    <w:rsid w:val="009F0358"/>
    <w:rsid w:val="009F0ED5"/>
    <w:rsid w:val="009F121F"/>
    <w:rsid w:val="009F12BD"/>
    <w:rsid w:val="009F47C1"/>
    <w:rsid w:val="009F63E1"/>
    <w:rsid w:val="00A02531"/>
    <w:rsid w:val="00A03CC4"/>
    <w:rsid w:val="00A045D4"/>
    <w:rsid w:val="00A04B06"/>
    <w:rsid w:val="00A05D12"/>
    <w:rsid w:val="00A05D18"/>
    <w:rsid w:val="00A066BA"/>
    <w:rsid w:val="00A11816"/>
    <w:rsid w:val="00A15955"/>
    <w:rsid w:val="00A20527"/>
    <w:rsid w:val="00A2274A"/>
    <w:rsid w:val="00A24D80"/>
    <w:rsid w:val="00A24DD6"/>
    <w:rsid w:val="00A27EDB"/>
    <w:rsid w:val="00A32D1C"/>
    <w:rsid w:val="00A3337B"/>
    <w:rsid w:val="00A3488F"/>
    <w:rsid w:val="00A34D6C"/>
    <w:rsid w:val="00A35E58"/>
    <w:rsid w:val="00A3649A"/>
    <w:rsid w:val="00A422CF"/>
    <w:rsid w:val="00A43D1D"/>
    <w:rsid w:val="00A503DB"/>
    <w:rsid w:val="00A532E1"/>
    <w:rsid w:val="00A55328"/>
    <w:rsid w:val="00A553BA"/>
    <w:rsid w:val="00A56749"/>
    <w:rsid w:val="00A60128"/>
    <w:rsid w:val="00A6048B"/>
    <w:rsid w:val="00A60499"/>
    <w:rsid w:val="00A61681"/>
    <w:rsid w:val="00A6182F"/>
    <w:rsid w:val="00A62154"/>
    <w:rsid w:val="00A6666A"/>
    <w:rsid w:val="00A66DC7"/>
    <w:rsid w:val="00A67429"/>
    <w:rsid w:val="00A6787A"/>
    <w:rsid w:val="00A67D6B"/>
    <w:rsid w:val="00A70ED9"/>
    <w:rsid w:val="00A75718"/>
    <w:rsid w:val="00A825DD"/>
    <w:rsid w:val="00A86A25"/>
    <w:rsid w:val="00A92CC5"/>
    <w:rsid w:val="00AA2772"/>
    <w:rsid w:val="00AA41FC"/>
    <w:rsid w:val="00AA52FE"/>
    <w:rsid w:val="00AB467C"/>
    <w:rsid w:val="00AC29CF"/>
    <w:rsid w:val="00AC57DF"/>
    <w:rsid w:val="00AC7152"/>
    <w:rsid w:val="00AD17E3"/>
    <w:rsid w:val="00AD2494"/>
    <w:rsid w:val="00AD2792"/>
    <w:rsid w:val="00AE70B9"/>
    <w:rsid w:val="00AF55D6"/>
    <w:rsid w:val="00AF5E8B"/>
    <w:rsid w:val="00B020A7"/>
    <w:rsid w:val="00B02DED"/>
    <w:rsid w:val="00B03EB6"/>
    <w:rsid w:val="00B04220"/>
    <w:rsid w:val="00B07E4A"/>
    <w:rsid w:val="00B134FA"/>
    <w:rsid w:val="00B135B7"/>
    <w:rsid w:val="00B13B0E"/>
    <w:rsid w:val="00B1452A"/>
    <w:rsid w:val="00B16DE2"/>
    <w:rsid w:val="00B17231"/>
    <w:rsid w:val="00B20595"/>
    <w:rsid w:val="00B2071B"/>
    <w:rsid w:val="00B218D8"/>
    <w:rsid w:val="00B2756D"/>
    <w:rsid w:val="00B27D31"/>
    <w:rsid w:val="00B316CD"/>
    <w:rsid w:val="00B32B4F"/>
    <w:rsid w:val="00B37AB9"/>
    <w:rsid w:val="00B41E25"/>
    <w:rsid w:val="00B542E2"/>
    <w:rsid w:val="00B54B36"/>
    <w:rsid w:val="00B54CB8"/>
    <w:rsid w:val="00B5512E"/>
    <w:rsid w:val="00B60734"/>
    <w:rsid w:val="00B6126F"/>
    <w:rsid w:val="00B6393F"/>
    <w:rsid w:val="00B63AB4"/>
    <w:rsid w:val="00B657CB"/>
    <w:rsid w:val="00B65A27"/>
    <w:rsid w:val="00B6687F"/>
    <w:rsid w:val="00B66A22"/>
    <w:rsid w:val="00B84A7E"/>
    <w:rsid w:val="00B8670E"/>
    <w:rsid w:val="00B874BE"/>
    <w:rsid w:val="00B919DF"/>
    <w:rsid w:val="00B93817"/>
    <w:rsid w:val="00B94736"/>
    <w:rsid w:val="00B94EA5"/>
    <w:rsid w:val="00B95698"/>
    <w:rsid w:val="00BA026D"/>
    <w:rsid w:val="00BA2F11"/>
    <w:rsid w:val="00BA692C"/>
    <w:rsid w:val="00BB1086"/>
    <w:rsid w:val="00BB4415"/>
    <w:rsid w:val="00BB4636"/>
    <w:rsid w:val="00BB4AD0"/>
    <w:rsid w:val="00BB6C50"/>
    <w:rsid w:val="00BB7061"/>
    <w:rsid w:val="00BB721C"/>
    <w:rsid w:val="00BC5674"/>
    <w:rsid w:val="00BD281E"/>
    <w:rsid w:val="00BD5C50"/>
    <w:rsid w:val="00BD7353"/>
    <w:rsid w:val="00BD74C5"/>
    <w:rsid w:val="00BD7794"/>
    <w:rsid w:val="00BE15BD"/>
    <w:rsid w:val="00BE1B53"/>
    <w:rsid w:val="00BE1F08"/>
    <w:rsid w:val="00BE7F4E"/>
    <w:rsid w:val="00BF1D63"/>
    <w:rsid w:val="00BF3213"/>
    <w:rsid w:val="00BF5AE0"/>
    <w:rsid w:val="00C05EC9"/>
    <w:rsid w:val="00C102F2"/>
    <w:rsid w:val="00C1079A"/>
    <w:rsid w:val="00C1179E"/>
    <w:rsid w:val="00C14275"/>
    <w:rsid w:val="00C14898"/>
    <w:rsid w:val="00C178B5"/>
    <w:rsid w:val="00C20972"/>
    <w:rsid w:val="00C221F3"/>
    <w:rsid w:val="00C31406"/>
    <w:rsid w:val="00C31AF1"/>
    <w:rsid w:val="00C34604"/>
    <w:rsid w:val="00C3574D"/>
    <w:rsid w:val="00C379FA"/>
    <w:rsid w:val="00C42A51"/>
    <w:rsid w:val="00C512E2"/>
    <w:rsid w:val="00C5233C"/>
    <w:rsid w:val="00C5444C"/>
    <w:rsid w:val="00C67F66"/>
    <w:rsid w:val="00C707B7"/>
    <w:rsid w:val="00C7322A"/>
    <w:rsid w:val="00C73E8C"/>
    <w:rsid w:val="00C768AB"/>
    <w:rsid w:val="00C776EB"/>
    <w:rsid w:val="00C8100D"/>
    <w:rsid w:val="00C83CBF"/>
    <w:rsid w:val="00C84A74"/>
    <w:rsid w:val="00C8763D"/>
    <w:rsid w:val="00C92018"/>
    <w:rsid w:val="00C931B8"/>
    <w:rsid w:val="00C96263"/>
    <w:rsid w:val="00CA0E92"/>
    <w:rsid w:val="00CA2F88"/>
    <w:rsid w:val="00CA46E3"/>
    <w:rsid w:val="00CA5C77"/>
    <w:rsid w:val="00CB2478"/>
    <w:rsid w:val="00CB3AB3"/>
    <w:rsid w:val="00CB4B22"/>
    <w:rsid w:val="00CB50ED"/>
    <w:rsid w:val="00CC65E4"/>
    <w:rsid w:val="00CC6FE8"/>
    <w:rsid w:val="00CC7224"/>
    <w:rsid w:val="00CC7733"/>
    <w:rsid w:val="00CD173B"/>
    <w:rsid w:val="00CD2A27"/>
    <w:rsid w:val="00CD5665"/>
    <w:rsid w:val="00CD57B8"/>
    <w:rsid w:val="00CD589E"/>
    <w:rsid w:val="00CE0827"/>
    <w:rsid w:val="00CE2BCE"/>
    <w:rsid w:val="00CE3748"/>
    <w:rsid w:val="00CE4634"/>
    <w:rsid w:val="00CF3BC1"/>
    <w:rsid w:val="00CF6D11"/>
    <w:rsid w:val="00CF7A9E"/>
    <w:rsid w:val="00D02573"/>
    <w:rsid w:val="00D04A16"/>
    <w:rsid w:val="00D04D93"/>
    <w:rsid w:val="00D051A7"/>
    <w:rsid w:val="00D06A6D"/>
    <w:rsid w:val="00D10B6A"/>
    <w:rsid w:val="00D117AC"/>
    <w:rsid w:val="00D1237C"/>
    <w:rsid w:val="00D13182"/>
    <w:rsid w:val="00D15E3F"/>
    <w:rsid w:val="00D202D9"/>
    <w:rsid w:val="00D23ADA"/>
    <w:rsid w:val="00D31FE0"/>
    <w:rsid w:val="00D33ABF"/>
    <w:rsid w:val="00D33CB9"/>
    <w:rsid w:val="00D344BD"/>
    <w:rsid w:val="00D367B9"/>
    <w:rsid w:val="00D43CBC"/>
    <w:rsid w:val="00D45D3A"/>
    <w:rsid w:val="00D50D7D"/>
    <w:rsid w:val="00D54DCB"/>
    <w:rsid w:val="00D6216B"/>
    <w:rsid w:val="00D63D98"/>
    <w:rsid w:val="00D65DA1"/>
    <w:rsid w:val="00D66946"/>
    <w:rsid w:val="00D70C84"/>
    <w:rsid w:val="00D7224E"/>
    <w:rsid w:val="00D7623B"/>
    <w:rsid w:val="00D77D3E"/>
    <w:rsid w:val="00D8091F"/>
    <w:rsid w:val="00D833D1"/>
    <w:rsid w:val="00D83F09"/>
    <w:rsid w:val="00D8754F"/>
    <w:rsid w:val="00D90B60"/>
    <w:rsid w:val="00D9103F"/>
    <w:rsid w:val="00D919F9"/>
    <w:rsid w:val="00D94564"/>
    <w:rsid w:val="00D94F5C"/>
    <w:rsid w:val="00D95A70"/>
    <w:rsid w:val="00DA1903"/>
    <w:rsid w:val="00DA1C77"/>
    <w:rsid w:val="00DA778B"/>
    <w:rsid w:val="00DB12E7"/>
    <w:rsid w:val="00DC31C6"/>
    <w:rsid w:val="00DC3B5A"/>
    <w:rsid w:val="00DC4A64"/>
    <w:rsid w:val="00DC6D58"/>
    <w:rsid w:val="00DC795D"/>
    <w:rsid w:val="00DC7B6F"/>
    <w:rsid w:val="00DD495F"/>
    <w:rsid w:val="00DE3A68"/>
    <w:rsid w:val="00DE4520"/>
    <w:rsid w:val="00DE4E80"/>
    <w:rsid w:val="00DE5FEA"/>
    <w:rsid w:val="00DE6866"/>
    <w:rsid w:val="00DE73CD"/>
    <w:rsid w:val="00DF2BC8"/>
    <w:rsid w:val="00DF58FD"/>
    <w:rsid w:val="00E0100B"/>
    <w:rsid w:val="00E01689"/>
    <w:rsid w:val="00E019CB"/>
    <w:rsid w:val="00E060F7"/>
    <w:rsid w:val="00E06426"/>
    <w:rsid w:val="00E07F4F"/>
    <w:rsid w:val="00E10263"/>
    <w:rsid w:val="00E153DC"/>
    <w:rsid w:val="00E1743B"/>
    <w:rsid w:val="00E203BD"/>
    <w:rsid w:val="00E20844"/>
    <w:rsid w:val="00E21C04"/>
    <w:rsid w:val="00E25021"/>
    <w:rsid w:val="00E25B2B"/>
    <w:rsid w:val="00E35F6C"/>
    <w:rsid w:val="00E40D0C"/>
    <w:rsid w:val="00E41159"/>
    <w:rsid w:val="00E4387F"/>
    <w:rsid w:val="00E4706B"/>
    <w:rsid w:val="00E50772"/>
    <w:rsid w:val="00E555AC"/>
    <w:rsid w:val="00E60654"/>
    <w:rsid w:val="00E61304"/>
    <w:rsid w:val="00E613A0"/>
    <w:rsid w:val="00E637FC"/>
    <w:rsid w:val="00E63D2A"/>
    <w:rsid w:val="00E6495E"/>
    <w:rsid w:val="00E7104D"/>
    <w:rsid w:val="00E71B1A"/>
    <w:rsid w:val="00E762BB"/>
    <w:rsid w:val="00E800FE"/>
    <w:rsid w:val="00E8452B"/>
    <w:rsid w:val="00E90E88"/>
    <w:rsid w:val="00EA3C96"/>
    <w:rsid w:val="00EA4A8E"/>
    <w:rsid w:val="00EB0021"/>
    <w:rsid w:val="00EB0DA9"/>
    <w:rsid w:val="00EB2901"/>
    <w:rsid w:val="00EB29CC"/>
    <w:rsid w:val="00EB43E5"/>
    <w:rsid w:val="00EB620D"/>
    <w:rsid w:val="00EC42A5"/>
    <w:rsid w:val="00EC7EFF"/>
    <w:rsid w:val="00ED31A7"/>
    <w:rsid w:val="00EE2EEC"/>
    <w:rsid w:val="00EE6241"/>
    <w:rsid w:val="00EF0061"/>
    <w:rsid w:val="00EF4668"/>
    <w:rsid w:val="00EF50E9"/>
    <w:rsid w:val="00EF6EA2"/>
    <w:rsid w:val="00F003A9"/>
    <w:rsid w:val="00F022AC"/>
    <w:rsid w:val="00F02B3D"/>
    <w:rsid w:val="00F05924"/>
    <w:rsid w:val="00F073FB"/>
    <w:rsid w:val="00F102F3"/>
    <w:rsid w:val="00F1051D"/>
    <w:rsid w:val="00F14CAE"/>
    <w:rsid w:val="00F176AD"/>
    <w:rsid w:val="00F24C08"/>
    <w:rsid w:val="00F2590A"/>
    <w:rsid w:val="00F27AAC"/>
    <w:rsid w:val="00F42E3D"/>
    <w:rsid w:val="00F44052"/>
    <w:rsid w:val="00F44A3F"/>
    <w:rsid w:val="00F56458"/>
    <w:rsid w:val="00F568B7"/>
    <w:rsid w:val="00F633AF"/>
    <w:rsid w:val="00F65161"/>
    <w:rsid w:val="00F67C90"/>
    <w:rsid w:val="00F72E54"/>
    <w:rsid w:val="00F74F67"/>
    <w:rsid w:val="00F7624E"/>
    <w:rsid w:val="00F77A05"/>
    <w:rsid w:val="00F82469"/>
    <w:rsid w:val="00F82FA0"/>
    <w:rsid w:val="00F83BBF"/>
    <w:rsid w:val="00F93E78"/>
    <w:rsid w:val="00F973AC"/>
    <w:rsid w:val="00FA10A8"/>
    <w:rsid w:val="00FA7536"/>
    <w:rsid w:val="00FB10E3"/>
    <w:rsid w:val="00FB1D00"/>
    <w:rsid w:val="00FB4721"/>
    <w:rsid w:val="00FC17EC"/>
    <w:rsid w:val="00FC4621"/>
    <w:rsid w:val="00FC69AE"/>
    <w:rsid w:val="00FD09FC"/>
    <w:rsid w:val="00FD4398"/>
    <w:rsid w:val="00FD4828"/>
    <w:rsid w:val="00FD7442"/>
    <w:rsid w:val="00FE449F"/>
    <w:rsid w:val="00FE5082"/>
    <w:rsid w:val="00FE50BC"/>
    <w:rsid w:val="00FE594D"/>
    <w:rsid w:val="00FF0C94"/>
    <w:rsid w:val="00FF37F9"/>
    <w:rsid w:val="00FF385E"/>
    <w:rsid w:val="00FF6C97"/>
    <w:rsid w:val="00FF7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C804A"/>
  <w15:docId w15:val="{4AA5C92B-4EE2-4A07-A4F2-60C643DE5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3213"/>
    <w:pPr>
      <w:widowControl w:val="0"/>
    </w:pPr>
    <w:rPr>
      <w:rFonts w:ascii="Times New Roman" w:eastAsia="新細明體" w:hAnsi="Times New Roman" w:cs="Times New Roman"/>
      <w:szCs w:val="20"/>
    </w:rPr>
  </w:style>
  <w:style w:type="paragraph" w:styleId="2">
    <w:name w:val="heading 2"/>
    <w:basedOn w:val="a"/>
    <w:link w:val="20"/>
    <w:uiPriority w:val="9"/>
    <w:qFormat/>
    <w:rsid w:val="001B3F54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標題1"/>
    <w:basedOn w:val="a"/>
    <w:rsid w:val="00BF3213"/>
    <w:pPr>
      <w:adjustRightInd w:val="0"/>
      <w:spacing w:before="480"/>
      <w:textDirection w:val="lrTbV"/>
      <w:textAlignment w:val="baseline"/>
    </w:pPr>
    <w:rPr>
      <w:rFonts w:ascii="標楷體" w:eastAsia="標楷體"/>
      <w:kern w:val="0"/>
      <w:sz w:val="44"/>
    </w:rPr>
  </w:style>
  <w:style w:type="paragraph" w:customStyle="1" w:styleId="title0">
    <w:name w:val="title0"/>
    <w:basedOn w:val="a"/>
    <w:rsid w:val="00BF3213"/>
    <w:pPr>
      <w:tabs>
        <w:tab w:val="left" w:pos="11568"/>
      </w:tabs>
      <w:adjustRightInd w:val="0"/>
      <w:spacing w:line="500" w:lineRule="exact"/>
      <w:ind w:left="958" w:hanging="958"/>
      <w:textDirection w:val="lrTbV"/>
      <w:textAlignment w:val="baseline"/>
    </w:pPr>
    <w:rPr>
      <w:rFonts w:ascii="標楷體" w:eastAsia="標楷體"/>
      <w:kern w:val="0"/>
      <w:sz w:val="32"/>
    </w:rPr>
  </w:style>
  <w:style w:type="paragraph" w:customStyle="1" w:styleId="Default">
    <w:name w:val="Default"/>
    <w:rsid w:val="00BF3213"/>
    <w:pPr>
      <w:widowControl w:val="0"/>
      <w:autoSpaceDE w:val="0"/>
      <w:autoSpaceDN w:val="0"/>
      <w:adjustRightInd w:val="0"/>
    </w:pPr>
    <w:rPr>
      <w:rFonts w:ascii="標楷體...." w:eastAsia="標楷體...." w:hAnsi="Times New Roman" w:cs="標楷體...."/>
      <w:color w:val="000000"/>
      <w:kern w:val="0"/>
      <w:szCs w:val="24"/>
    </w:rPr>
  </w:style>
  <w:style w:type="paragraph" w:styleId="a3">
    <w:name w:val="List Paragraph"/>
    <w:basedOn w:val="a"/>
    <w:link w:val="a4"/>
    <w:uiPriority w:val="34"/>
    <w:qFormat/>
    <w:rsid w:val="002D5B70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535B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35B1E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35B1E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535B1E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C544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5444C"/>
    <w:rPr>
      <w:rFonts w:asciiTheme="majorHAnsi" w:eastAsiaTheme="majorEastAsia" w:hAnsiTheme="majorHAnsi" w:cstheme="majorBidi"/>
      <w:sz w:val="18"/>
      <w:szCs w:val="18"/>
    </w:rPr>
  </w:style>
  <w:style w:type="paragraph" w:customStyle="1" w:styleId="10">
    <w:name w:val="清單段落1"/>
    <w:basedOn w:val="a"/>
    <w:rsid w:val="00DC4A64"/>
    <w:pPr>
      <w:ind w:leftChars="200" w:left="480"/>
    </w:pPr>
    <w:rPr>
      <w:rFonts w:ascii="Cambria" w:hAnsi="Cambria"/>
      <w:szCs w:val="24"/>
      <w:lang w:val="en-GB"/>
    </w:rPr>
  </w:style>
  <w:style w:type="table" w:styleId="ab">
    <w:name w:val="Table Grid"/>
    <w:basedOn w:val="a1"/>
    <w:uiPriority w:val="39"/>
    <w:rsid w:val="00AD2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940907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940907"/>
    <w:rPr>
      <w:rFonts w:asciiTheme="minorHAnsi" w:eastAsiaTheme="minorEastAsia" w:hAnsiTheme="minorHAnsi" w:cstheme="minorBidi"/>
      <w:sz w:val="20"/>
    </w:rPr>
  </w:style>
  <w:style w:type="character" w:customStyle="1" w:styleId="ae">
    <w:name w:val="註解文字 字元"/>
    <w:basedOn w:val="a0"/>
    <w:link w:val="ad"/>
    <w:uiPriority w:val="99"/>
    <w:rsid w:val="00940907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B3F54"/>
    <w:rPr>
      <w:rFonts w:ascii="Times New Roman" w:eastAsia="新細明體" w:hAnsi="Times New Roman" w:cs="Times New Roman"/>
      <w:b/>
      <w:bCs/>
      <w:sz w:val="24"/>
    </w:rPr>
  </w:style>
  <w:style w:type="character" w:customStyle="1" w:styleId="af0">
    <w:name w:val="註解主旨 字元"/>
    <w:basedOn w:val="ae"/>
    <w:link w:val="af"/>
    <w:uiPriority w:val="99"/>
    <w:semiHidden/>
    <w:rsid w:val="001B3F54"/>
    <w:rPr>
      <w:rFonts w:ascii="Times New Roman" w:eastAsia="新細明體" w:hAnsi="Times New Roman" w:cs="Times New Roman"/>
      <w:b/>
      <w:bCs/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1B3F54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af1">
    <w:name w:val="Revision"/>
    <w:hidden/>
    <w:uiPriority w:val="99"/>
    <w:semiHidden/>
    <w:rsid w:val="009F12BD"/>
    <w:rPr>
      <w:rFonts w:ascii="Times New Roman" w:eastAsia="新細明體" w:hAnsi="Times New Roman" w:cs="Times New Roman"/>
      <w:szCs w:val="20"/>
    </w:rPr>
  </w:style>
  <w:style w:type="paragraph" w:styleId="af2">
    <w:name w:val="Body Text"/>
    <w:link w:val="af3"/>
    <w:rsid w:val="00747544"/>
    <w:pPr>
      <w:widowControl w:val="0"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</w:pPr>
    <w:rPr>
      <w:rFonts w:ascii="Times New Roman" w:eastAsia="新細明體" w:hAnsi="Times New Roman" w:cs="Times New Roman"/>
      <w:szCs w:val="24"/>
    </w:rPr>
  </w:style>
  <w:style w:type="character" w:customStyle="1" w:styleId="af3">
    <w:name w:val="本文 字元"/>
    <w:basedOn w:val="a0"/>
    <w:link w:val="af2"/>
    <w:rsid w:val="00747544"/>
    <w:rPr>
      <w:rFonts w:ascii="Times New Roman" w:eastAsia="新細明體" w:hAnsi="Times New Roman" w:cs="Times New Roman"/>
      <w:szCs w:val="24"/>
    </w:rPr>
  </w:style>
  <w:style w:type="table" w:customStyle="1" w:styleId="11">
    <w:name w:val="表格格線1"/>
    <w:basedOn w:val="a1"/>
    <w:next w:val="ab"/>
    <w:uiPriority w:val="39"/>
    <w:rsid w:val="008522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清單段落 字元"/>
    <w:link w:val="a3"/>
    <w:uiPriority w:val="34"/>
    <w:locked/>
    <w:rsid w:val="004F1475"/>
    <w:rPr>
      <w:rFonts w:ascii="Times New Roman" w:eastAsia="新細明體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820AB-D6FE-4D07-8180-602F0BF1E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6</cp:revision>
  <cp:lastPrinted>2023-05-22T00:03:00Z</cp:lastPrinted>
  <dcterms:created xsi:type="dcterms:W3CDTF">2023-06-19T03:26:00Z</dcterms:created>
  <dcterms:modified xsi:type="dcterms:W3CDTF">2023-07-28T06:35:00Z</dcterms:modified>
</cp:coreProperties>
</file>